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11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2"/>
        <w:gridCol w:w="2872"/>
        <w:gridCol w:w="4074"/>
      </w:tblGrid>
      <w:tr w:rsidR="007340C2" w:rsidRPr="007340C2" w:rsidTr="005C0C37">
        <w:trPr>
          <w:trHeight w:val="1314"/>
        </w:trPr>
        <w:tc>
          <w:tcPr>
            <w:tcW w:w="3472" w:type="dxa"/>
            <w:vAlign w:val="center"/>
          </w:tcPr>
          <w:p w:rsidR="007340C2" w:rsidRPr="007340C2" w:rsidRDefault="007340C2" w:rsidP="007340C2">
            <w:pPr>
              <w:jc w:val="center"/>
              <w:rPr>
                <w:b/>
                <w:bCs/>
                <w:rtl/>
                <w:lang w:bidi="ar-IQ"/>
              </w:rPr>
            </w:pPr>
            <w:bookmarkStart w:id="0" w:name="_GoBack"/>
            <w:bookmarkEnd w:id="0"/>
            <w:r w:rsidRPr="007340C2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والبحث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7340C2" w:rsidRPr="007340C2" w:rsidRDefault="007340C2" w:rsidP="007340C2">
            <w:pPr>
              <w:jc w:val="center"/>
              <w:rPr>
                <w:b/>
                <w:bCs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جهاز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إشراف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والتقو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7340C2" w:rsidRPr="007340C2" w:rsidRDefault="007340C2" w:rsidP="007340C2">
            <w:pPr>
              <w:jc w:val="center"/>
              <w:rPr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قس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تقو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أداء</w:t>
            </w:r>
          </w:p>
        </w:tc>
        <w:tc>
          <w:tcPr>
            <w:tcW w:w="2872" w:type="dxa"/>
            <w:vAlign w:val="center"/>
          </w:tcPr>
          <w:p w:rsidR="007340C2" w:rsidRPr="007340C2" w:rsidRDefault="007340C2" w:rsidP="007340C2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074" w:type="dxa"/>
            <w:vAlign w:val="center"/>
          </w:tcPr>
          <w:p w:rsidR="007340C2" w:rsidRPr="007340C2" w:rsidRDefault="007340C2" w:rsidP="007340C2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قم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  <w:p w:rsidR="007340C2" w:rsidRPr="007340C2" w:rsidRDefault="007340C2" w:rsidP="007340C2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رميز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</w:tc>
      </w:tr>
    </w:tbl>
    <w:p w:rsidR="00B619DF" w:rsidRPr="007F5043" w:rsidRDefault="00597E54" w:rsidP="00B619DF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68580</wp:posOffset>
                </wp:positionH>
                <wp:positionV relativeFrom="paragraph">
                  <wp:posOffset>72390</wp:posOffset>
                </wp:positionV>
                <wp:extent cx="6619875" cy="994410"/>
                <wp:effectExtent l="0" t="0" r="28575" b="15240"/>
                <wp:wrapNone/>
                <wp:docPr id="4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19875" cy="9944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6F33B4" w:rsidRPr="00CD017C" w:rsidRDefault="006F33B4" w:rsidP="001F787A">
                            <w:pPr>
                              <w:pStyle w:val="a8"/>
                              <w:jc w:val="center"/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</w:pP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ملف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تقويمي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لأداء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تدريس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ادار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ف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جامعات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والكليات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6C221F"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للعام</w:t>
                            </w:r>
                            <w:r w:rsidR="006C221F"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6C221F"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دراسي</w:t>
                            </w:r>
                            <w:r w:rsidR="00BD41BD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BD41BD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20</w:t>
                            </w:r>
                            <w:r w:rsidR="00DD19C1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  <w:lang w:bidi="ar-IQ"/>
                              </w:rPr>
                              <w:t>19</w:t>
                            </w:r>
                            <w:r w:rsidR="006C221F"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/</w:t>
                            </w:r>
                            <w:r w:rsidR="00BD41BD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 20</w:t>
                            </w:r>
                            <w:r w:rsidR="00DD19C1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20</w:t>
                            </w:r>
                          </w:p>
                          <w:p w:rsidR="00431B30" w:rsidRDefault="005A4989" w:rsidP="001F787A">
                            <w:pPr>
                              <w:pStyle w:val="a8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لاحظة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: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تشمل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هذه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استمارة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517542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عاوني</w:t>
                            </w:r>
                            <w:r w:rsidR="00517542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517542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عمداء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رؤساء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أقسام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علمية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ادارية</w:t>
                            </w:r>
                            <w:r w:rsidR="001F787A" w:rsidRPr="001F787A">
                              <w:rPr>
                                <w:rFonts w:hint="eastAsia"/>
                                <w:rtl/>
                              </w:rPr>
                              <w:t xml:space="preserve"> </w:t>
                            </w:r>
                            <w:r w:rsidR="001F787A">
                              <w:rPr>
                                <w:rFonts w:hint="cs"/>
                                <w:b/>
                                <w:bCs/>
                                <w:sz w:val="20"/>
                                <w:rtl/>
                              </w:rPr>
                              <w:t>و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قرري</w:t>
                            </w:r>
                            <w:r w:rsidR="001F787A" w:rsidRPr="001F787A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أقسام</w:t>
                            </w:r>
                            <w:r w:rsidR="001F787A" w:rsidRPr="001F787A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فروع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D6705E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سؤولي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شعب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وحدات</w:t>
                            </w:r>
                          </w:p>
                          <w:p w:rsidR="005A4989" w:rsidRPr="005A4989" w:rsidRDefault="00431B30" w:rsidP="001F787A">
                            <w:pPr>
                              <w:pStyle w:val="a8"/>
                              <w:jc w:val="center"/>
                              <w:rPr>
                                <w:b/>
                                <w:bCs/>
                                <w:szCs w:val="28"/>
                              </w:rPr>
                            </w:pP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راجع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ليل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ستمار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اطلاع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لى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يفي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ئه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" o:spid="_x0000_s1026" style="position:absolute;left:0;text-align:left;margin-left:5.4pt;margin-top:5.7pt;width:521.25pt;height:78.3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">
                <v:textbox>
                  <w:txbxContent>
                    <w:p w:rsidR="006F33B4" w:rsidRPr="00CD017C" w:rsidRDefault="006F33B4" w:rsidP="001F787A">
                      <w:pPr>
                        <w:pStyle w:val="a8"/>
                        <w:jc w:val="center"/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</w:pP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ملف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تقويمي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لأداء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تدريس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ادار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ف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جامعات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والكليات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6C221F"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للعام</w:t>
                      </w:r>
                      <w:r w:rsidR="006C221F"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6C221F"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دراسي</w:t>
                      </w:r>
                      <w:r w:rsidR="00BD41BD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BD41BD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20</w:t>
                      </w:r>
                      <w:r w:rsidR="00DD19C1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  <w:lang w:bidi="ar-IQ"/>
                        </w:rPr>
                        <w:t>19</w:t>
                      </w:r>
                      <w:r w:rsidR="006C221F"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>/</w:t>
                      </w:r>
                      <w:r w:rsidR="00BD41BD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 20</w:t>
                      </w:r>
                      <w:r w:rsidR="00DD19C1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20</w:t>
                      </w:r>
                    </w:p>
                    <w:p w:rsidR="00431B30" w:rsidRDefault="005A4989" w:rsidP="001F787A">
                      <w:pPr>
                        <w:pStyle w:val="a8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لاحظة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: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تشمل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هذه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استمارة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517542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عاوني</w:t>
                      </w:r>
                      <w:r w:rsidR="00517542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517542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عمداء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رؤساء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أقسام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علمية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ادارية</w:t>
                      </w:r>
                      <w:r w:rsidR="001F787A" w:rsidRPr="001F787A">
                        <w:rPr>
                          <w:rFonts w:hint="eastAsia"/>
                          <w:rtl/>
                        </w:rPr>
                        <w:t xml:space="preserve"> </w:t>
                      </w:r>
                      <w:r w:rsidR="001F787A">
                        <w:rPr>
                          <w:rFonts w:hint="cs"/>
                          <w:b/>
                          <w:bCs/>
                          <w:sz w:val="20"/>
                          <w:rtl/>
                        </w:rPr>
                        <w:t>و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قرري</w:t>
                      </w:r>
                      <w:r w:rsidR="001F787A" w:rsidRPr="001F787A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أقسام</w:t>
                      </w:r>
                      <w:r w:rsidR="001F787A" w:rsidRPr="001F787A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فروع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D6705E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سؤولي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شعب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وحدات</w:t>
                      </w:r>
                    </w:p>
                    <w:p w:rsidR="005A4989" w:rsidRPr="005A4989" w:rsidRDefault="00431B30" w:rsidP="001F787A">
                      <w:pPr>
                        <w:pStyle w:val="a8"/>
                        <w:jc w:val="center"/>
                        <w:rPr>
                          <w:b/>
                          <w:bCs/>
                          <w:szCs w:val="28"/>
                        </w:rPr>
                      </w:pP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راجع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دليل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ستمار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اطلاع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لى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يفي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ئها</w:t>
                      </w:r>
                    </w:p>
                  </w:txbxContent>
                </v:textbox>
              </v:roundrect>
            </w:pict>
          </mc:Fallback>
        </mc:AlternateContent>
      </w:r>
    </w:p>
    <w:p w:rsidR="00966EA0" w:rsidRPr="007F5043" w:rsidRDefault="00966EA0" w:rsidP="00B619DF">
      <w:pPr>
        <w:rPr>
          <w:sz w:val="10"/>
          <w:szCs w:val="10"/>
          <w:rtl/>
          <w:lang w:bidi="ar-IQ"/>
        </w:rPr>
      </w:pPr>
    </w:p>
    <w:p w:rsidR="005A4989" w:rsidRDefault="005A4989" w:rsidP="008F503F">
      <w:pPr>
        <w:rPr>
          <w:b/>
          <w:bCs/>
          <w:sz w:val="24"/>
          <w:szCs w:val="24"/>
          <w:rtl/>
          <w:lang w:bidi="ar-IQ"/>
        </w:rPr>
      </w:pPr>
    </w:p>
    <w:p w:rsidR="00431B30" w:rsidRDefault="00431B30" w:rsidP="008F503F">
      <w:pPr>
        <w:rPr>
          <w:b/>
          <w:bCs/>
          <w:sz w:val="24"/>
          <w:szCs w:val="24"/>
          <w:rtl/>
          <w:lang w:bidi="ar-IQ"/>
        </w:rPr>
      </w:pPr>
    </w:p>
    <w:p w:rsidR="008F503F" w:rsidRPr="007F5043" w:rsidRDefault="008F4A4A" w:rsidP="002C3811">
      <w:pPr>
        <w:rPr>
          <w:b/>
          <w:bCs/>
          <w:sz w:val="24"/>
          <w:szCs w:val="24"/>
          <w:rtl/>
          <w:lang w:bidi="ar-IQ"/>
        </w:rPr>
      </w:pPr>
      <w:r w:rsidRPr="007F5043">
        <w:rPr>
          <w:rFonts w:hint="eastAsia"/>
          <w:b/>
          <w:bCs/>
          <w:sz w:val="24"/>
          <w:szCs w:val="24"/>
          <w:rtl/>
          <w:lang w:bidi="ar-IQ"/>
        </w:rPr>
        <w:t>ال</w:t>
      </w:r>
      <w:r w:rsidR="001E0373">
        <w:rPr>
          <w:rFonts w:hint="eastAsia"/>
          <w:b/>
          <w:bCs/>
          <w:sz w:val="24"/>
          <w:szCs w:val="24"/>
          <w:rtl/>
          <w:lang w:bidi="ar-IQ"/>
        </w:rPr>
        <w:t>مؤسسة</w:t>
      </w:r>
      <w:r w:rsidR="001E0373">
        <w:rPr>
          <w:b/>
          <w:bCs/>
          <w:sz w:val="24"/>
          <w:szCs w:val="24"/>
          <w:rtl/>
          <w:lang w:bidi="ar-IQ"/>
        </w:rPr>
        <w:t xml:space="preserve"> </w:t>
      </w:r>
      <w:r w:rsidR="001E0373">
        <w:rPr>
          <w:rFonts w:hint="eastAsia"/>
          <w:b/>
          <w:bCs/>
          <w:sz w:val="24"/>
          <w:szCs w:val="24"/>
          <w:rtl/>
          <w:lang w:bidi="ar-IQ"/>
        </w:rPr>
        <w:t>التعليمية</w:t>
      </w:r>
      <w:r w:rsidR="001E0373">
        <w:rPr>
          <w:b/>
          <w:bCs/>
          <w:sz w:val="24"/>
          <w:szCs w:val="24"/>
          <w:rtl/>
          <w:lang w:bidi="ar-IQ"/>
        </w:rPr>
        <w:t xml:space="preserve"> </w:t>
      </w:r>
      <w:r w:rsidR="008913FD" w:rsidRPr="007F5043">
        <w:rPr>
          <w:b/>
          <w:bCs/>
          <w:sz w:val="24"/>
          <w:szCs w:val="24"/>
          <w:rtl/>
          <w:lang w:bidi="ar-IQ"/>
        </w:rPr>
        <w:t xml:space="preserve"> : .........................................</w:t>
      </w:r>
      <w:r w:rsidR="007C46CA" w:rsidRPr="007F5043">
        <w:rPr>
          <w:b/>
          <w:bCs/>
          <w:sz w:val="24"/>
          <w:szCs w:val="24"/>
          <w:rtl/>
          <w:lang w:bidi="ar-IQ"/>
        </w:rPr>
        <w:t xml:space="preserve">   </w:t>
      </w:r>
    </w:p>
    <w:p w:rsidR="008F503F" w:rsidRPr="007F5043" w:rsidRDefault="008F503F" w:rsidP="008F503F">
      <w:pPr>
        <w:rPr>
          <w:b/>
          <w:bCs/>
          <w:sz w:val="24"/>
          <w:szCs w:val="24"/>
          <w:rtl/>
          <w:lang w:bidi="ar-IQ"/>
        </w:rPr>
      </w:pPr>
      <w:r w:rsidRPr="007F5043">
        <w:rPr>
          <w:rFonts w:hint="eastAsia"/>
          <w:b/>
          <w:bCs/>
          <w:sz w:val="24"/>
          <w:szCs w:val="24"/>
          <w:rtl/>
          <w:lang w:bidi="ar-IQ"/>
        </w:rPr>
        <w:t>الاسم</w:t>
      </w:r>
      <w:r w:rsidRPr="007F5043">
        <w:rPr>
          <w:b/>
          <w:bCs/>
          <w:sz w:val="24"/>
          <w:szCs w:val="24"/>
          <w:rtl/>
          <w:lang w:bidi="ar-IQ"/>
        </w:rPr>
        <w:t xml:space="preserve"> </w:t>
      </w:r>
      <w:r w:rsidRPr="007F5043">
        <w:rPr>
          <w:rFonts w:hint="eastAsia"/>
          <w:b/>
          <w:bCs/>
          <w:sz w:val="24"/>
          <w:szCs w:val="24"/>
          <w:rtl/>
          <w:lang w:bidi="ar-IQ"/>
        </w:rPr>
        <w:t>الرباعي</w:t>
      </w:r>
      <w:r w:rsidRPr="007F5043">
        <w:rPr>
          <w:b/>
          <w:bCs/>
          <w:sz w:val="24"/>
          <w:szCs w:val="24"/>
          <w:rtl/>
          <w:lang w:bidi="ar-IQ"/>
        </w:rPr>
        <w:t xml:space="preserve"> </w:t>
      </w:r>
      <w:r w:rsidRPr="007F5043">
        <w:rPr>
          <w:rFonts w:hint="eastAsia"/>
          <w:b/>
          <w:bCs/>
          <w:sz w:val="24"/>
          <w:szCs w:val="24"/>
          <w:rtl/>
          <w:lang w:bidi="ar-IQ"/>
        </w:rPr>
        <w:t>واللقب</w:t>
      </w:r>
      <w:r w:rsidRPr="007F5043">
        <w:rPr>
          <w:b/>
          <w:bCs/>
          <w:sz w:val="24"/>
          <w:szCs w:val="24"/>
          <w:rtl/>
          <w:lang w:bidi="ar-IQ"/>
        </w:rPr>
        <w:t>: .............................................</w:t>
      </w:r>
    </w:p>
    <w:p w:rsidR="008913FD" w:rsidRPr="007F5043" w:rsidRDefault="007C46CA" w:rsidP="000F4F69">
      <w:pPr>
        <w:pStyle w:val="a8"/>
        <w:rPr>
          <w:b/>
          <w:bCs/>
          <w:sz w:val="40"/>
          <w:szCs w:val="28"/>
          <w:rtl/>
        </w:rPr>
      </w:pPr>
      <w:r w:rsidRPr="007F5043">
        <w:rPr>
          <w:b/>
          <w:bCs/>
          <w:sz w:val="32"/>
          <w:szCs w:val="28"/>
          <w:rtl/>
        </w:rPr>
        <w:t xml:space="preserve">  </w:t>
      </w:r>
      <w:r w:rsidR="005827DE" w:rsidRPr="007F5043">
        <w:rPr>
          <w:rFonts w:hint="eastAsia"/>
          <w:b/>
          <w:bCs/>
          <w:sz w:val="44"/>
          <w:szCs w:val="28"/>
          <w:rtl/>
        </w:rPr>
        <w:t>البيانات</w:t>
      </w:r>
      <w:r w:rsidR="005827DE" w:rsidRPr="007F5043">
        <w:rPr>
          <w:b/>
          <w:bCs/>
          <w:sz w:val="44"/>
          <w:szCs w:val="28"/>
          <w:rtl/>
        </w:rPr>
        <w:t xml:space="preserve"> </w:t>
      </w:r>
      <w:r w:rsidR="005827DE" w:rsidRPr="007F5043">
        <w:rPr>
          <w:rFonts w:hint="eastAsia"/>
          <w:b/>
          <w:bCs/>
          <w:sz w:val="44"/>
          <w:szCs w:val="28"/>
          <w:rtl/>
        </w:rPr>
        <w:t>الرئيسة</w:t>
      </w:r>
      <w:r w:rsidR="005827DE" w:rsidRPr="007F5043">
        <w:rPr>
          <w:b/>
          <w:bCs/>
          <w:sz w:val="44"/>
          <w:szCs w:val="28"/>
          <w:rtl/>
        </w:rPr>
        <w:t xml:space="preserve"> </w:t>
      </w:r>
      <w:r w:rsidR="00C16C21" w:rsidRPr="007F5043">
        <w:rPr>
          <w:b/>
          <w:bCs/>
          <w:sz w:val="44"/>
          <w:szCs w:val="28"/>
          <w:rtl/>
        </w:rPr>
        <w:t>:</w:t>
      </w:r>
    </w:p>
    <w:tbl>
      <w:tblPr>
        <w:tblStyle w:val="a3"/>
        <w:bidiVisual/>
        <w:tblW w:w="0" w:type="auto"/>
        <w:tblInd w:w="2" w:type="dxa"/>
        <w:tblLook w:val="04A0" w:firstRow="1" w:lastRow="0" w:firstColumn="1" w:lastColumn="0" w:noHBand="0" w:noVBand="1"/>
      </w:tblPr>
      <w:tblGrid>
        <w:gridCol w:w="388"/>
        <w:gridCol w:w="1433"/>
        <w:gridCol w:w="1365"/>
        <w:gridCol w:w="785"/>
        <w:gridCol w:w="16"/>
        <w:gridCol w:w="951"/>
        <w:gridCol w:w="5822"/>
      </w:tblGrid>
      <w:tr w:rsidR="00197B08" w:rsidRPr="007F5043" w:rsidTr="00EB6CE0">
        <w:trPr>
          <w:trHeight w:val="377"/>
        </w:trPr>
        <w:tc>
          <w:tcPr>
            <w:tcW w:w="388" w:type="dxa"/>
            <w:shd w:val="clear" w:color="auto" w:fill="D9D9D9" w:themeFill="background1" w:themeFillShade="D9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10372" w:type="dxa"/>
            <w:gridSpan w:val="6"/>
            <w:shd w:val="clear" w:color="auto" w:fill="D9D9D9" w:themeFill="background1" w:themeFillShade="D9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</w:tr>
      <w:tr w:rsidR="002C22F9" w:rsidRPr="007F5043" w:rsidTr="00EB6CE0">
        <w:trPr>
          <w:trHeight w:val="530"/>
        </w:trPr>
        <w:tc>
          <w:tcPr>
            <w:tcW w:w="388" w:type="dxa"/>
            <w:vAlign w:val="center"/>
          </w:tcPr>
          <w:p w:rsidR="002C22F9" w:rsidRPr="007F5043" w:rsidRDefault="00E75E3F" w:rsidP="00EB6CE0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10372" w:type="dxa"/>
            <w:gridSpan w:val="6"/>
            <w:vAlign w:val="center"/>
          </w:tcPr>
          <w:p w:rsidR="002C22F9" w:rsidRPr="007F5043" w:rsidRDefault="002C22F9" w:rsidP="00EB6CE0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رمز </w:t>
            </w:r>
            <w:r w:rsidR="007D7994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قيادي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:  ............................</w:t>
            </w:r>
          </w:p>
        </w:tc>
      </w:tr>
      <w:tr w:rsidR="002C22F9" w:rsidRPr="007F5043" w:rsidTr="00EB6CE0">
        <w:trPr>
          <w:trHeight w:val="440"/>
        </w:trPr>
        <w:tc>
          <w:tcPr>
            <w:tcW w:w="388" w:type="dxa"/>
            <w:vAlign w:val="center"/>
          </w:tcPr>
          <w:p w:rsidR="002C22F9" w:rsidRPr="007F5043" w:rsidRDefault="00E75E3F" w:rsidP="00EB6CE0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10372" w:type="dxa"/>
            <w:gridSpan w:val="6"/>
            <w:vAlign w:val="center"/>
          </w:tcPr>
          <w:p w:rsidR="002C22F9" w:rsidRPr="007F5043" w:rsidRDefault="002C22F9" w:rsidP="00EB6CE0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الشهادة الحاصل عليها : 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....................... تاريخ الحصول عليها : .......................الجهة المانحة :..........................</w:t>
            </w:r>
          </w:p>
        </w:tc>
      </w:tr>
      <w:tr w:rsidR="002C22F9" w:rsidRPr="007F5043" w:rsidTr="00EB6CE0">
        <w:trPr>
          <w:trHeight w:val="449"/>
        </w:trPr>
        <w:tc>
          <w:tcPr>
            <w:tcW w:w="388" w:type="dxa"/>
            <w:vAlign w:val="center"/>
          </w:tcPr>
          <w:p w:rsidR="002C22F9" w:rsidRPr="007F5043" w:rsidRDefault="00E75E3F" w:rsidP="00EB6CE0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10372" w:type="dxa"/>
            <w:gridSpan w:val="6"/>
            <w:vAlign w:val="center"/>
          </w:tcPr>
          <w:p w:rsidR="002C22F9" w:rsidRPr="007F5043" w:rsidRDefault="002C22F9" w:rsidP="00EB6CE0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اختصاص العام: ...........................................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   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اختصاص الدقيق: ............................................</w:t>
            </w:r>
          </w:p>
        </w:tc>
      </w:tr>
      <w:tr w:rsidR="009902CC" w:rsidRPr="007F5043" w:rsidTr="00EB6CE0">
        <w:trPr>
          <w:trHeight w:val="512"/>
        </w:trPr>
        <w:tc>
          <w:tcPr>
            <w:tcW w:w="388" w:type="dxa"/>
            <w:vAlign w:val="center"/>
          </w:tcPr>
          <w:p w:rsidR="009902CC" w:rsidRPr="007F5043" w:rsidRDefault="00E75E3F" w:rsidP="00EB6CE0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10372" w:type="dxa"/>
            <w:gridSpan w:val="6"/>
            <w:vAlign w:val="center"/>
          </w:tcPr>
          <w:p w:rsidR="009902CC" w:rsidRPr="007F5043" w:rsidRDefault="00D13744" w:rsidP="00EB6CE0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لقــــــــــــ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مي</w:t>
            </w:r>
            <w:r>
              <w:rPr>
                <w:b/>
                <w:bCs/>
                <w:rtl/>
                <w:lang w:bidi="ar-IQ"/>
              </w:rPr>
              <w:t xml:space="preserve">  :  ........................   </w:t>
            </w:r>
            <w:r>
              <w:rPr>
                <w:rFonts w:hint="eastAsia"/>
                <w:b/>
                <w:bCs/>
                <w:rtl/>
                <w:lang w:bidi="ar-IQ"/>
              </w:rPr>
              <w:t>تاريخ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حصو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ليه</w:t>
            </w:r>
            <w:r>
              <w:rPr>
                <w:b/>
                <w:bCs/>
                <w:rtl/>
                <w:lang w:bidi="ar-IQ"/>
              </w:rPr>
              <w:t xml:space="preserve"> :................... </w:t>
            </w:r>
            <w:r>
              <w:rPr>
                <w:rFonts w:hint="eastAsia"/>
                <w:b/>
                <w:bCs/>
                <w:rtl/>
                <w:lang w:bidi="ar-IQ"/>
              </w:rPr>
              <w:t>الجه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انحة</w:t>
            </w:r>
            <w:r>
              <w:rPr>
                <w:b/>
                <w:bCs/>
                <w:rtl/>
                <w:lang w:bidi="ar-IQ"/>
              </w:rPr>
              <w:t xml:space="preserve"> :..........................</w:t>
            </w:r>
          </w:p>
        </w:tc>
      </w:tr>
      <w:tr w:rsidR="009902CC" w:rsidRPr="007F5043" w:rsidTr="00EB6CE0">
        <w:trPr>
          <w:trHeight w:val="458"/>
        </w:trPr>
        <w:tc>
          <w:tcPr>
            <w:tcW w:w="388" w:type="dxa"/>
            <w:vAlign w:val="center"/>
          </w:tcPr>
          <w:p w:rsidR="009902CC" w:rsidRPr="007F5043" w:rsidRDefault="00E75E3F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10372" w:type="dxa"/>
            <w:gridSpan w:val="6"/>
            <w:vAlign w:val="center"/>
          </w:tcPr>
          <w:p w:rsidR="009902CC" w:rsidRPr="007F5043" w:rsidRDefault="002C22F9" w:rsidP="00EB6CE0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بريد الالكتروني  :  ........................................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رقم الموبايل :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..........................................</w:t>
            </w:r>
          </w:p>
        </w:tc>
      </w:tr>
      <w:tr w:rsidR="009902CC" w:rsidRPr="007F5043" w:rsidTr="00EB6CE0">
        <w:trPr>
          <w:trHeight w:val="431"/>
        </w:trPr>
        <w:tc>
          <w:tcPr>
            <w:tcW w:w="388" w:type="dxa"/>
            <w:vAlign w:val="center"/>
          </w:tcPr>
          <w:p w:rsidR="009902CC" w:rsidRPr="007F5043" w:rsidRDefault="00E75E3F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10372" w:type="dxa"/>
            <w:gridSpan w:val="6"/>
            <w:vAlign w:val="center"/>
          </w:tcPr>
          <w:p w:rsidR="009902CC" w:rsidRPr="007F5043" w:rsidRDefault="002C22F9" w:rsidP="00EB6CE0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صب الإداري الحالي :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lang w:bidi="ar-IQ"/>
              </w:rPr>
              <w:t xml:space="preserve">    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lang w:bidi="ar-IQ"/>
              </w:rPr>
              <w:t>…………………………..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اريخ تس</w:t>
            </w:r>
            <w:r w:rsidR="004B11FB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ل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ه :        /     /</w:t>
            </w:r>
          </w:p>
        </w:tc>
      </w:tr>
      <w:tr w:rsidR="00197B08" w:rsidRPr="007F5043" w:rsidTr="000F4F69">
        <w:trPr>
          <w:trHeight w:val="575"/>
        </w:trPr>
        <w:tc>
          <w:tcPr>
            <w:tcW w:w="388" w:type="dxa"/>
            <w:vMerge w:val="restart"/>
            <w:vAlign w:val="center"/>
          </w:tcPr>
          <w:p w:rsidR="00197B08" w:rsidRPr="007F5043" w:rsidRDefault="00E75E3F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4550" w:type="dxa"/>
            <w:gridSpan w:val="5"/>
            <w:vAlign w:val="center"/>
          </w:tcPr>
          <w:p w:rsidR="00197B08" w:rsidRPr="007F5043" w:rsidRDefault="00197B08" w:rsidP="002C3811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اصب الإدارية التي تس</w:t>
            </w:r>
            <w:r w:rsidR="002C3811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ل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ها سابقا</w:t>
            </w:r>
            <w:r w:rsidR="000F4F69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ً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في التعليم العالي</w:t>
            </w:r>
          </w:p>
        </w:tc>
        <w:tc>
          <w:tcPr>
            <w:tcW w:w="5822" w:type="dxa"/>
            <w:vMerge w:val="restart"/>
            <w:vAlign w:val="center"/>
          </w:tcPr>
          <w:p w:rsidR="00BF4026" w:rsidRDefault="00BF4026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Pr="00BF4026" w:rsidRDefault="00BF4026" w:rsidP="00BF4026">
            <w:pPr>
              <w:rPr>
                <w:b/>
                <w:bCs/>
                <w:rtl/>
                <w:lang w:bidi="ar-IQ"/>
              </w:rPr>
            </w:pPr>
            <w:r w:rsidRPr="00BF4026">
              <w:rPr>
                <w:rFonts w:hint="eastAsia"/>
                <w:b/>
                <w:bCs/>
                <w:rtl/>
                <w:lang w:bidi="ar-IQ"/>
              </w:rPr>
              <w:t>توقيع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صاح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اقة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حول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صحة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المعلومات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اعلاه</w:t>
            </w:r>
            <w:r w:rsidRPr="00BF4026">
              <w:rPr>
                <w:b/>
                <w:bCs/>
                <w:rtl/>
                <w:lang w:bidi="ar-IQ"/>
              </w:rPr>
              <w:t>:</w:t>
            </w:r>
          </w:p>
          <w:p w:rsidR="00197B08" w:rsidRPr="00BF4026" w:rsidRDefault="00197B08" w:rsidP="00BF4026">
            <w:pPr>
              <w:rPr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8"/>
        </w:trPr>
        <w:tc>
          <w:tcPr>
            <w:tcW w:w="388" w:type="dxa"/>
            <w:vMerge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33" w:type="dxa"/>
            <w:vMerge w:val="restart"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صب الإداري السابق</w:t>
            </w:r>
          </w:p>
        </w:tc>
        <w:tc>
          <w:tcPr>
            <w:tcW w:w="1365" w:type="dxa"/>
            <w:vMerge w:val="restart"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دائرة</w:t>
            </w:r>
          </w:p>
        </w:tc>
        <w:tc>
          <w:tcPr>
            <w:tcW w:w="1752" w:type="dxa"/>
            <w:gridSpan w:val="3"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اريخه</w:t>
            </w: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Merge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33" w:type="dxa"/>
            <w:vMerge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Merge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85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ن</w:t>
            </w:r>
          </w:p>
        </w:tc>
        <w:tc>
          <w:tcPr>
            <w:tcW w:w="967" w:type="dxa"/>
            <w:gridSpan w:val="2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إلى</w:t>
            </w: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أ</w:t>
            </w:r>
          </w:p>
        </w:tc>
        <w:tc>
          <w:tcPr>
            <w:tcW w:w="1433" w:type="dxa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ب</w:t>
            </w:r>
          </w:p>
        </w:tc>
        <w:tc>
          <w:tcPr>
            <w:tcW w:w="1433" w:type="dxa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ج</w:t>
            </w:r>
          </w:p>
        </w:tc>
        <w:tc>
          <w:tcPr>
            <w:tcW w:w="1433" w:type="dxa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:rsidR="00D80A06" w:rsidRPr="007F3DDD" w:rsidRDefault="00D80A06" w:rsidP="00D80A06">
      <w:pPr>
        <w:pStyle w:val="a8"/>
        <w:rPr>
          <w:b/>
          <w:bCs/>
          <w:sz w:val="16"/>
          <w:szCs w:val="16"/>
          <w:u w:val="single"/>
          <w:rtl/>
          <w:lang w:bidi="ar-IQ"/>
        </w:rPr>
      </w:pPr>
    </w:p>
    <w:p w:rsidR="00281A04" w:rsidRPr="007F5043" w:rsidRDefault="00281A04" w:rsidP="00281A04">
      <w:pPr>
        <w:pStyle w:val="a8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اول</w:t>
      </w:r>
      <w:r w:rsidRPr="007F5043">
        <w:rPr>
          <w:b/>
          <w:bCs/>
          <w:sz w:val="36"/>
          <w:szCs w:val="28"/>
          <w:rtl/>
        </w:rPr>
        <w:t xml:space="preserve"> (</w:t>
      </w:r>
      <w:r w:rsidRPr="007F5043">
        <w:rPr>
          <w:rFonts w:hint="eastAsia"/>
          <w:b/>
          <w:bCs/>
          <w:sz w:val="36"/>
          <w:szCs w:val="28"/>
          <w:rtl/>
        </w:rPr>
        <w:t>القدرات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إدارية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والقيادية</w:t>
      </w:r>
      <w:r w:rsidRPr="007F5043">
        <w:rPr>
          <w:b/>
          <w:bCs/>
          <w:sz w:val="36"/>
          <w:szCs w:val="28"/>
          <w:rtl/>
        </w:rPr>
        <w:t>) (</w:t>
      </w:r>
      <w:r>
        <w:rPr>
          <w:b/>
          <w:bCs/>
          <w:sz w:val="36"/>
          <w:szCs w:val="28"/>
          <w:rtl/>
        </w:rPr>
        <w:t>50</w:t>
      </w:r>
      <w:r w:rsidRPr="007F5043">
        <w:rPr>
          <w:b/>
          <w:bCs/>
          <w:sz w:val="36"/>
          <w:szCs w:val="28"/>
          <w:rtl/>
        </w:rPr>
        <w:t xml:space="preserve">%) : </w:t>
      </w:r>
      <w:r w:rsidRPr="007F5043">
        <w:rPr>
          <w:rFonts w:hint="eastAsia"/>
          <w:b/>
          <w:bCs/>
          <w:sz w:val="36"/>
          <w:szCs w:val="28"/>
          <w:rtl/>
        </w:rPr>
        <w:t>تملئ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من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قبل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مسؤول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مباشر</w:t>
      </w:r>
    </w:p>
    <w:tbl>
      <w:tblPr>
        <w:tblStyle w:val="a3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520"/>
        <w:gridCol w:w="7241"/>
        <w:gridCol w:w="1134"/>
        <w:gridCol w:w="1276"/>
      </w:tblGrid>
      <w:tr w:rsidR="00766F8B" w:rsidRPr="00D366D0" w:rsidTr="00766F8B">
        <w:trPr>
          <w:trHeight w:val="288"/>
        </w:trPr>
        <w:tc>
          <w:tcPr>
            <w:tcW w:w="520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241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فقرات (المؤشرات )</w:t>
            </w:r>
          </w:p>
        </w:tc>
        <w:tc>
          <w:tcPr>
            <w:tcW w:w="1134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1276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معطاة</w:t>
            </w:r>
          </w:p>
        </w:tc>
      </w:tr>
      <w:tr w:rsidR="00766F8B" w:rsidRPr="00D366D0" w:rsidTr="00766F8B">
        <w:trPr>
          <w:trHeight w:val="260"/>
        </w:trPr>
        <w:tc>
          <w:tcPr>
            <w:tcW w:w="520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7241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a8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عمل على توزيع الصلاحيات والمهام والواجبات بشكل يضمن تحقيق العدالة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2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a8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قوم بتخطيط العمل وتنظيمه على وفق المنظور الاستراتيجي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3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a8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شرف على تنفيذ الإعمال من خلال تواجده الميداني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4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a8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يعمل على تنفيذ الإجراءات المطلوبة على وفق القرارات والقوانين الصادرة من الجهات العليا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5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a8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تبع الضوابط والاجراءات لترشيد الإنفاق والحد من الهدر على وفق الصلاحيات الممنوحة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6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a8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تفعيل دور أعضاء الهيئة التدريسية في اللجان الدائمية والمؤقتة في المؤسسة التعليمية  والمجتمع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7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a8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حقق الاجتماعات الدورية المنتظمة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8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a8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تمتع بقدرات قيادية و مهارية تتصف بالحداثة في صنع القرار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9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a8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hint="eastAsia"/>
                <w:b/>
                <w:bCs/>
                <w:rtl/>
              </w:rPr>
              <w:t>يسهم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بفاعلية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لتحقيق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الأهداف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التي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تتضمنها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رسالة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  <w:lang w:bidi="ar-IQ"/>
              </w:rPr>
              <w:t>المؤسسة</w:t>
            </w:r>
            <w:r w:rsidRPr="00D366D0">
              <w:rPr>
                <w:b/>
                <w:bCs/>
                <w:rtl/>
                <w:lang w:bidi="ar-IQ"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  <w:lang w:bidi="ar-IQ"/>
              </w:rPr>
              <w:t>التعليمية</w:t>
            </w:r>
            <w:r w:rsidRPr="00D366D0">
              <w:rPr>
                <w:b/>
                <w:bCs/>
                <w:rtl/>
                <w:lang w:bidi="ar-IQ"/>
              </w:rPr>
              <w:t xml:space="preserve"> </w:t>
            </w: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rPr>
          <w:trHeight w:val="341"/>
        </w:trPr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a8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يتمتع بالكياسة في إدارة المشاكل وإيجاد الحلول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rPr>
          <w:trHeight w:val="404"/>
        </w:trPr>
        <w:tc>
          <w:tcPr>
            <w:tcW w:w="7761" w:type="dxa"/>
            <w:gridSpan w:val="2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مجموع درجات محور القدرات الإدارية والقيادية</w:t>
            </w:r>
          </w:p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</w:tbl>
    <w:p w:rsidR="00281A04" w:rsidRDefault="00281A04" w:rsidP="00ED6F26">
      <w:pPr>
        <w:pStyle w:val="a8"/>
        <w:rPr>
          <w:b/>
          <w:bCs/>
          <w:sz w:val="28"/>
          <w:szCs w:val="28"/>
          <w:u w:val="single"/>
          <w:rtl/>
          <w:lang w:bidi="ar-IQ"/>
        </w:rPr>
      </w:pPr>
    </w:p>
    <w:p w:rsidR="00766F8B" w:rsidRDefault="00766F8B" w:rsidP="0044392D">
      <w:pPr>
        <w:pStyle w:val="a8"/>
        <w:rPr>
          <w:b/>
          <w:bCs/>
          <w:sz w:val="28"/>
          <w:szCs w:val="28"/>
          <w:u w:val="single"/>
          <w:rtl/>
          <w:lang w:bidi="ar-IQ"/>
        </w:rPr>
      </w:pPr>
    </w:p>
    <w:p w:rsidR="00EF3279" w:rsidRDefault="00EF3279" w:rsidP="00EF3279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EF3279" w:rsidRPr="00EF3279" w:rsidRDefault="00EF3279" w:rsidP="00AF05CB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EF3279"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 w:rsidRPr="00EF3279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u w:val="single"/>
          <w:rtl/>
          <w:lang w:bidi="ar-IQ"/>
        </w:rPr>
        <w:t>ا</w:t>
      </w:r>
      <w:r>
        <w:rPr>
          <w:rFonts w:hint="eastAsia"/>
          <w:b/>
          <w:bCs/>
          <w:sz w:val="28"/>
          <w:szCs w:val="28"/>
          <w:u w:val="single"/>
          <w:rtl/>
          <w:lang w:bidi="ar-IQ"/>
        </w:rPr>
        <w:t>لثاني</w:t>
      </w:r>
      <w:r w:rsidRPr="00EF3279">
        <w:rPr>
          <w:b/>
          <w:bCs/>
          <w:sz w:val="28"/>
          <w:szCs w:val="28"/>
          <w:rtl/>
          <w:lang w:bidi="ar-IQ"/>
        </w:rPr>
        <w:t xml:space="preserve"> :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 w:rsidRPr="00EF3279">
        <w:rPr>
          <w:b/>
          <w:bCs/>
          <w:sz w:val="28"/>
          <w:szCs w:val="28"/>
          <w:rtl/>
          <w:lang w:bidi="ar-IQ"/>
        </w:rPr>
        <w:t xml:space="preserve"> (</w:t>
      </w:r>
      <w:r w:rsidR="00AF05CB">
        <w:rPr>
          <w:rFonts w:hint="cs"/>
          <w:b/>
          <w:bCs/>
          <w:sz w:val="28"/>
          <w:szCs w:val="28"/>
          <w:rtl/>
          <w:lang w:bidi="ar-IQ"/>
        </w:rPr>
        <w:t>20</w:t>
      </w:r>
      <w:r w:rsidRPr="00EF3279">
        <w:rPr>
          <w:b/>
          <w:bCs/>
          <w:sz w:val="28"/>
          <w:szCs w:val="28"/>
          <w:rtl/>
          <w:lang w:bidi="ar-IQ"/>
        </w:rPr>
        <w:t xml:space="preserve">%)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يملئ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لجنة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علمية</w:t>
      </w:r>
    </w:p>
    <w:p w:rsidR="00EF3279" w:rsidRPr="00EF3279" w:rsidRDefault="00EF3279" w:rsidP="00EF3279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tbl>
      <w:tblPr>
        <w:tblStyle w:val="TableGrid1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66"/>
        <w:gridCol w:w="5593"/>
        <w:gridCol w:w="2268"/>
        <w:gridCol w:w="2091"/>
      </w:tblGrid>
      <w:tr w:rsidR="00EF3279" w:rsidRPr="00EF3279" w:rsidTr="00176610">
        <w:trPr>
          <w:trHeight w:val="473"/>
          <w:jc w:val="center"/>
        </w:trPr>
        <w:tc>
          <w:tcPr>
            <w:tcW w:w="466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5593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ـــــفقرات</w:t>
            </w:r>
          </w:p>
        </w:tc>
        <w:tc>
          <w:tcPr>
            <w:tcW w:w="2268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درجة القصوى</w:t>
            </w:r>
          </w:p>
        </w:tc>
        <w:tc>
          <w:tcPr>
            <w:tcW w:w="2091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درجة المعطاة</w:t>
            </w:r>
          </w:p>
        </w:tc>
      </w:tr>
      <w:tr w:rsidR="00EF3279" w:rsidRPr="00EF3279" w:rsidTr="00176610">
        <w:trPr>
          <w:trHeight w:val="462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1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قررات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ت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قام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بتدريسها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40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EF3279">
              <w:rPr>
                <w:rFonts w:ascii="Arial" w:hAnsi="Arial"/>
                <w:b/>
                <w:bCs/>
                <w:rtl/>
              </w:rPr>
              <w:t>ادارة الصف والعلاقة مع الطلبة واثارة دافعيتهم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:rsidTr="00176610">
        <w:trPr>
          <w:trHeight w:val="574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طرائق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تدريس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الوسائل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حديثة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إيصال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علومات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المعارف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المهارات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04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D61C5B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اساليب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</w:t>
            </w:r>
            <w:r w:rsidR="00D61C5B">
              <w:rPr>
                <w:rFonts w:hint="cs"/>
                <w:b/>
                <w:bCs/>
                <w:sz w:val="24"/>
                <w:szCs w:val="24"/>
                <w:rtl/>
              </w:rPr>
              <w:t>متبعة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تقييم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طلبة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49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5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صف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قرر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دراس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تحديثه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94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2268" w:type="dxa"/>
            <w:vAlign w:val="center"/>
          </w:tcPr>
          <w:p w:rsidR="00EF3279" w:rsidRPr="00EF3279" w:rsidRDefault="004555E8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2091" w:type="dxa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:rsidR="00281A04" w:rsidRDefault="00281A04" w:rsidP="00D80A06">
      <w:pPr>
        <w:pStyle w:val="a8"/>
        <w:rPr>
          <w:b/>
          <w:bCs/>
          <w:sz w:val="36"/>
          <w:szCs w:val="28"/>
          <w:rtl/>
        </w:rPr>
      </w:pPr>
    </w:p>
    <w:p w:rsidR="00EF3279" w:rsidRPr="00EF3279" w:rsidRDefault="00EF3279" w:rsidP="00B77F34">
      <w:pPr>
        <w:tabs>
          <w:tab w:val="left" w:pos="482"/>
          <w:tab w:val="center" w:pos="5386"/>
        </w:tabs>
        <w:spacing w:after="0" w:line="240" w:lineRule="auto"/>
        <w:rPr>
          <w:b/>
          <w:bCs/>
          <w:sz w:val="32"/>
          <w:szCs w:val="24"/>
          <w:rtl/>
        </w:rPr>
      </w:pPr>
      <w:r w:rsidRPr="00EF3279">
        <w:rPr>
          <w:b/>
          <w:bCs/>
          <w:sz w:val="36"/>
          <w:szCs w:val="28"/>
          <w:u w:val="single"/>
          <w:rtl/>
        </w:rPr>
        <w:tab/>
      </w:r>
      <w:r w:rsidRPr="00EF3279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EF3279">
        <w:rPr>
          <w:b/>
          <w:bCs/>
          <w:sz w:val="36"/>
          <w:szCs w:val="28"/>
          <w:u w:val="single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u w:val="single"/>
          <w:rtl/>
        </w:rPr>
        <w:t>الث</w:t>
      </w:r>
      <w:r>
        <w:rPr>
          <w:rFonts w:hint="eastAsia"/>
          <w:b/>
          <w:bCs/>
          <w:sz w:val="36"/>
          <w:szCs w:val="28"/>
          <w:u w:val="single"/>
          <w:rtl/>
        </w:rPr>
        <w:t>الث</w:t>
      </w:r>
      <w:r w:rsidRPr="00EF3279">
        <w:rPr>
          <w:b/>
          <w:bCs/>
          <w:sz w:val="36"/>
          <w:szCs w:val="28"/>
          <w:u w:val="single"/>
          <w:rtl/>
        </w:rPr>
        <w:t>:</w:t>
      </w:r>
      <w:r w:rsidRPr="00EF3279">
        <w:rPr>
          <w:b/>
          <w:bCs/>
          <w:sz w:val="36"/>
          <w:szCs w:val="28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rtl/>
        </w:rPr>
        <w:t>النشاط</w:t>
      </w:r>
      <w:r w:rsidRPr="00EF3279">
        <w:rPr>
          <w:b/>
          <w:bCs/>
          <w:sz w:val="36"/>
          <w:szCs w:val="28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rtl/>
        </w:rPr>
        <w:t>العلمي</w:t>
      </w:r>
      <w:r w:rsidRPr="00EF3279">
        <w:rPr>
          <w:b/>
          <w:bCs/>
          <w:sz w:val="36"/>
          <w:szCs w:val="28"/>
          <w:rtl/>
        </w:rPr>
        <w:t xml:space="preserve"> </w:t>
      </w:r>
      <w:r w:rsidR="00AF05CB">
        <w:rPr>
          <w:rFonts w:hint="cs"/>
          <w:b/>
          <w:bCs/>
          <w:sz w:val="36"/>
          <w:szCs w:val="28"/>
          <w:rtl/>
        </w:rPr>
        <w:t xml:space="preserve">والبحثي </w:t>
      </w:r>
      <w:r w:rsidR="00B77F34">
        <w:rPr>
          <w:rFonts w:hint="cs"/>
          <w:b/>
          <w:bCs/>
          <w:sz w:val="36"/>
          <w:szCs w:val="28"/>
          <w:rtl/>
        </w:rPr>
        <w:t>1</w:t>
      </w:r>
      <w:r w:rsidR="00AF05CB">
        <w:rPr>
          <w:rFonts w:hint="cs"/>
          <w:b/>
          <w:bCs/>
          <w:sz w:val="36"/>
          <w:szCs w:val="28"/>
          <w:rtl/>
        </w:rPr>
        <w:t xml:space="preserve">0 % </w:t>
      </w:r>
      <w:r w:rsidRPr="00EF3279">
        <w:rPr>
          <w:rFonts w:hint="eastAsia"/>
          <w:b/>
          <w:bCs/>
          <w:sz w:val="32"/>
          <w:szCs w:val="24"/>
          <w:rtl/>
        </w:rPr>
        <w:t>يملئ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من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قبل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لجنة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علمية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بعد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ن</w:t>
      </w:r>
      <w:r w:rsidRPr="00EF3279">
        <w:rPr>
          <w:b/>
          <w:bCs/>
          <w:sz w:val="32"/>
          <w:szCs w:val="24"/>
          <w:rtl/>
        </w:rPr>
        <w:t xml:space="preserve"> </w:t>
      </w:r>
      <w:r w:rsidR="003F403B">
        <w:rPr>
          <w:rFonts w:hint="cs"/>
          <w:b/>
          <w:bCs/>
          <w:sz w:val="32"/>
          <w:szCs w:val="24"/>
          <w:rtl/>
        </w:rPr>
        <w:t>ت</w:t>
      </w:r>
      <w:r w:rsidRPr="00EF3279">
        <w:rPr>
          <w:rFonts w:hint="eastAsia"/>
          <w:b/>
          <w:bCs/>
          <w:sz w:val="32"/>
          <w:szCs w:val="24"/>
          <w:rtl/>
        </w:rPr>
        <w:t>قدم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وثائق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من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قبل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صاحب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علاقة</w:t>
      </w:r>
    </w:p>
    <w:p w:rsidR="00EF3279" w:rsidRPr="00EF3279" w:rsidRDefault="00EF3279" w:rsidP="00EF3279">
      <w:pPr>
        <w:spacing w:after="0" w:line="240" w:lineRule="auto"/>
        <w:jc w:val="center"/>
        <w:rPr>
          <w:b/>
          <w:bCs/>
          <w:sz w:val="28"/>
          <w:szCs w:val="24"/>
          <w:rtl/>
        </w:rPr>
      </w:pPr>
    </w:p>
    <w:tbl>
      <w:tblPr>
        <w:tblStyle w:val="TableGrid2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96"/>
        <w:gridCol w:w="7152"/>
        <w:gridCol w:w="1354"/>
        <w:gridCol w:w="1333"/>
      </w:tblGrid>
      <w:tr w:rsidR="00EF3279" w:rsidRPr="00EF3279" w:rsidTr="00300D16">
        <w:trPr>
          <w:trHeight w:val="368"/>
          <w:jc w:val="center"/>
        </w:trPr>
        <w:tc>
          <w:tcPr>
            <w:tcW w:w="796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 w:rsidR="00EF3279" w:rsidRPr="00EF3279" w:rsidTr="00300D16">
        <w:trPr>
          <w:trHeight w:val="463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 w:rsidR="00EF3279" w:rsidRPr="00EF3279" w:rsidRDefault="005720E7" w:rsidP="00C33CFF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5720E7">
              <w:rPr>
                <w:b/>
                <w:bCs/>
                <w:sz w:val="24"/>
                <w:szCs w:val="24"/>
                <w:rtl/>
                <w:lang w:bidi="ar-IQ"/>
              </w:rPr>
              <w:t>الكتب والبحوث العلمية والاشراف على الطلبة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4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467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شارك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ؤتمر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دو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و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ور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بي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716B2B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و ورش العمل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377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</w:rPr>
              <w:t>المساهم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في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خدم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ؤسس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علم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وز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اخرى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جتمع</w:t>
            </w:r>
            <w:r w:rsidRPr="00EF3279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:rsidTr="00300D16">
        <w:trPr>
          <w:trHeight w:val="350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مستمر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حلقات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ثقافي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سمنار</w:t>
            </w:r>
            <w:r w:rsidRPr="00EF3279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bidi w:val="0"/>
              <w:jc w:val="center"/>
              <w:rPr>
                <w:b/>
                <w:bCs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422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both"/>
              <w:rPr>
                <w:b/>
                <w:bCs/>
                <w:rtl/>
              </w:rPr>
            </w:pPr>
            <w:r w:rsidRPr="00EF3279">
              <w:rPr>
                <w:rFonts w:hint="eastAsia"/>
                <w:b/>
                <w:bCs/>
                <w:rtl/>
              </w:rPr>
              <w:t>المشارك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في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زي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يدان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والحقل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جراء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ختب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تحليل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معمل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مختبرية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404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rFonts w:hint="eastAsia"/>
                <w:b/>
                <w:bCs/>
                <w:rtl/>
              </w:rPr>
              <w:t>الدرج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vAlign w:val="center"/>
          </w:tcPr>
          <w:p w:rsidR="00EF3279" w:rsidRPr="00EF3279" w:rsidRDefault="004555E8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</w:tbl>
    <w:p w:rsidR="00EF3279" w:rsidRDefault="00EF3279" w:rsidP="00D80A06">
      <w:pPr>
        <w:pStyle w:val="a8"/>
        <w:rPr>
          <w:b/>
          <w:bCs/>
          <w:sz w:val="36"/>
          <w:szCs w:val="28"/>
          <w:rtl/>
        </w:rPr>
      </w:pPr>
    </w:p>
    <w:p w:rsidR="00CE35A9" w:rsidRDefault="009D6096" w:rsidP="00D80A06">
      <w:pPr>
        <w:pStyle w:val="a8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 w:rsidR="00D80A06">
        <w:rPr>
          <w:rFonts w:hint="eastAsia"/>
          <w:b/>
          <w:bCs/>
          <w:sz w:val="36"/>
          <w:szCs w:val="28"/>
          <w:rtl/>
        </w:rPr>
        <w:t>الرابع</w:t>
      </w:r>
      <w:r w:rsidR="006A183D" w:rsidRPr="007F5043">
        <w:rPr>
          <w:b/>
          <w:bCs/>
          <w:sz w:val="36"/>
          <w:szCs w:val="28"/>
          <w:rtl/>
        </w:rPr>
        <w:t xml:space="preserve"> ( </w:t>
      </w:r>
      <w:r w:rsidRPr="007F5043">
        <w:rPr>
          <w:rFonts w:hint="eastAsia"/>
          <w:b/>
          <w:bCs/>
          <w:sz w:val="36"/>
          <w:szCs w:val="28"/>
          <w:rtl/>
        </w:rPr>
        <w:t>المهارات</w:t>
      </w:r>
      <w:r w:rsidR="00333D56"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شخصية</w:t>
      </w:r>
      <w:r w:rsidR="00333D56" w:rsidRPr="007F5043">
        <w:rPr>
          <w:b/>
          <w:bCs/>
          <w:sz w:val="36"/>
          <w:szCs w:val="28"/>
          <w:rtl/>
        </w:rPr>
        <w:t xml:space="preserve"> </w:t>
      </w:r>
      <w:r w:rsidR="006A183D" w:rsidRPr="007F5043">
        <w:rPr>
          <w:rFonts w:hint="eastAsia"/>
          <w:b/>
          <w:bCs/>
          <w:sz w:val="36"/>
          <w:szCs w:val="28"/>
          <w:rtl/>
        </w:rPr>
        <w:t>ومجالات</w:t>
      </w:r>
      <w:r w:rsidR="006A183D" w:rsidRPr="007F5043">
        <w:rPr>
          <w:b/>
          <w:bCs/>
          <w:sz w:val="36"/>
          <w:szCs w:val="28"/>
          <w:rtl/>
        </w:rPr>
        <w:t xml:space="preserve"> </w:t>
      </w:r>
      <w:r w:rsidR="006A183D" w:rsidRPr="007F5043">
        <w:rPr>
          <w:rFonts w:hint="eastAsia"/>
          <w:b/>
          <w:bCs/>
          <w:sz w:val="36"/>
          <w:szCs w:val="28"/>
          <w:rtl/>
        </w:rPr>
        <w:t>استثمارها</w:t>
      </w:r>
      <w:r w:rsidR="006A183D" w:rsidRPr="007F5043">
        <w:rPr>
          <w:b/>
          <w:bCs/>
          <w:sz w:val="36"/>
          <w:szCs w:val="28"/>
          <w:rtl/>
        </w:rPr>
        <w:t xml:space="preserve"> </w:t>
      </w:r>
      <w:r w:rsidR="00E92162" w:rsidRPr="007F5043">
        <w:rPr>
          <w:b/>
          <w:bCs/>
          <w:sz w:val="36"/>
          <w:szCs w:val="28"/>
          <w:rtl/>
        </w:rPr>
        <w:t>(</w:t>
      </w:r>
      <w:r w:rsidR="00367926" w:rsidRPr="007F5043">
        <w:rPr>
          <w:b/>
          <w:bCs/>
          <w:sz w:val="36"/>
          <w:szCs w:val="28"/>
          <w:rtl/>
        </w:rPr>
        <w:t>10</w:t>
      </w:r>
      <w:r w:rsidR="00E92162" w:rsidRPr="007F5043">
        <w:rPr>
          <w:b/>
          <w:bCs/>
          <w:sz w:val="36"/>
          <w:szCs w:val="28"/>
          <w:rtl/>
        </w:rPr>
        <w:t>%)</w:t>
      </w:r>
      <w:r w:rsidRPr="007F5043">
        <w:rPr>
          <w:b/>
          <w:bCs/>
          <w:sz w:val="36"/>
          <w:szCs w:val="28"/>
          <w:rtl/>
        </w:rPr>
        <w:t>:</w:t>
      </w:r>
      <w:r w:rsidR="0019416A" w:rsidRPr="007F5043">
        <w:rPr>
          <w:b/>
          <w:bCs/>
          <w:sz w:val="32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تملئ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من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قبل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المسؤول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المباشر</w:t>
      </w:r>
    </w:p>
    <w:p w:rsidR="0000556A" w:rsidRPr="007F5043" w:rsidRDefault="0000556A" w:rsidP="00D80A06">
      <w:pPr>
        <w:pStyle w:val="a8"/>
        <w:rPr>
          <w:b/>
          <w:bCs/>
          <w:sz w:val="32"/>
          <w:szCs w:val="28"/>
          <w:rtl/>
        </w:rPr>
      </w:pPr>
    </w:p>
    <w:tbl>
      <w:tblPr>
        <w:tblStyle w:val="a3"/>
        <w:bidiVisual/>
        <w:tblW w:w="0" w:type="auto"/>
        <w:tblInd w:w="248" w:type="dxa"/>
        <w:tblLayout w:type="fixed"/>
        <w:tblLook w:val="04A0" w:firstRow="1" w:lastRow="0" w:firstColumn="1" w:lastColumn="0" w:noHBand="0" w:noVBand="1"/>
      </w:tblPr>
      <w:tblGrid>
        <w:gridCol w:w="567"/>
        <w:gridCol w:w="6379"/>
        <w:gridCol w:w="1134"/>
        <w:gridCol w:w="2410"/>
      </w:tblGrid>
      <w:tr w:rsidR="00EF3279" w:rsidRPr="00D366D0" w:rsidTr="00AF05CB">
        <w:trPr>
          <w:trHeight w:val="964"/>
        </w:trPr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ت</w:t>
            </w:r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فقرات (المؤشرات )</w:t>
            </w:r>
          </w:p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AF05CB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الدرجة المعطاة</w:t>
            </w:r>
          </w:p>
        </w:tc>
      </w:tr>
      <w:tr w:rsidR="00EF3279" w:rsidRPr="00D366D0" w:rsidTr="000046B2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1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C7560E">
            <w:pPr>
              <w:pStyle w:val="a8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متلك مهارات التواصل (إدارة الحوار وإقناع الآخرين  وإيجاد الحلول للمشكلات )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0046B2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950F7D">
            <w:pPr>
              <w:pStyle w:val="a8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ستطيع تحليل المعطيات واستثمار النتائج من خلال إجراءات مختلفة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0046B2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3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950F7D">
            <w:pPr>
              <w:pStyle w:val="a8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متلك مهارة تكنولوجيا المعلومات ويوظفها في مجال عمله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0046B2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4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DE4664">
            <w:pPr>
              <w:pStyle w:val="a8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عمل على تحقيق النتائج ضمن السقف الزمني المحدد للمراسلات الادارية الرسمية من خلال الاتصال والتشاور.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0046B2">
        <w:trPr>
          <w:trHeight w:val="964"/>
        </w:trPr>
        <w:tc>
          <w:tcPr>
            <w:tcW w:w="6946" w:type="dxa"/>
            <w:gridSpan w:val="2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مجموع درجات محور المهارات الشخصية ومجالات استثمارها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100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</w:tbl>
    <w:p w:rsidR="000046B2" w:rsidRDefault="000046B2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:rsidR="000046B2" w:rsidRDefault="000046B2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:rsidR="008D25C6" w:rsidRDefault="008D25C6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:rsidR="008D25C6" w:rsidRDefault="008D25C6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:rsidR="006B039D" w:rsidRPr="006B039D" w:rsidRDefault="006B039D" w:rsidP="000046B2">
      <w:pPr>
        <w:spacing w:after="0" w:line="240" w:lineRule="auto"/>
        <w:rPr>
          <w:b/>
          <w:bCs/>
          <w:sz w:val="36"/>
          <w:szCs w:val="28"/>
          <w:rtl/>
        </w:rPr>
      </w:pPr>
      <w:r w:rsidRPr="006B039D">
        <w:rPr>
          <w:rFonts w:hint="eastAsia"/>
          <w:b/>
          <w:bCs/>
          <w:sz w:val="36"/>
          <w:szCs w:val="28"/>
          <w:u w:val="single"/>
          <w:rtl/>
        </w:rPr>
        <w:t>المحور</w:t>
      </w:r>
      <w:r>
        <w:rPr>
          <w:rFonts w:hint="eastAsia"/>
          <w:b/>
          <w:bCs/>
          <w:sz w:val="36"/>
          <w:szCs w:val="28"/>
          <w:u w:val="single"/>
          <w:rtl/>
        </w:rPr>
        <w:t>الخامس</w:t>
      </w:r>
      <w:r w:rsidRPr="006B039D">
        <w:rPr>
          <w:b/>
          <w:bCs/>
          <w:sz w:val="36"/>
          <w:szCs w:val="28"/>
          <w:u w:val="single"/>
          <w:rtl/>
        </w:rPr>
        <w:t>: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جانب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تربوي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والتكليفات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أخرى</w:t>
      </w:r>
      <w:r>
        <w:rPr>
          <w:b/>
          <w:bCs/>
          <w:sz w:val="36"/>
          <w:szCs w:val="28"/>
          <w:rtl/>
        </w:rPr>
        <w:t>1</w:t>
      </w:r>
      <w:r w:rsidRPr="006B039D">
        <w:rPr>
          <w:b/>
          <w:bCs/>
          <w:sz w:val="36"/>
          <w:szCs w:val="28"/>
          <w:rtl/>
        </w:rPr>
        <w:t>0 %</w:t>
      </w:r>
    </w:p>
    <w:p w:rsidR="006B039D" w:rsidRPr="006B039D" w:rsidRDefault="006B039D" w:rsidP="006B4EF2">
      <w:pPr>
        <w:spacing w:after="0" w:line="240" w:lineRule="auto"/>
        <w:rPr>
          <w:rFonts w:eastAsiaTheme="minorEastAsia"/>
          <w:b/>
          <w:bCs/>
          <w:sz w:val="32"/>
          <w:szCs w:val="24"/>
        </w:rPr>
      </w:pPr>
      <w:r w:rsidRPr="006B039D">
        <w:rPr>
          <w:rFonts w:eastAsiaTheme="minorEastAsia"/>
          <w:b/>
          <w:bCs/>
          <w:sz w:val="32"/>
          <w:szCs w:val="24"/>
        </w:rPr>
        <w:t xml:space="preserve">             </w:t>
      </w:r>
      <w:r w:rsidRPr="006B039D">
        <w:rPr>
          <w:rFonts w:hint="eastAsia"/>
          <w:b/>
          <w:bCs/>
          <w:sz w:val="32"/>
          <w:szCs w:val="24"/>
          <w:rtl/>
        </w:rPr>
        <w:t>تملى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الفقرات</w:t>
      </w:r>
      <w:r w:rsidRPr="006B039D">
        <w:rPr>
          <w:b/>
          <w:bCs/>
          <w:sz w:val="32"/>
          <w:szCs w:val="24"/>
          <w:rtl/>
        </w:rPr>
        <w:t xml:space="preserve"> (3,2) ( </w:t>
      </w:r>
      <w:r w:rsidRPr="006B039D">
        <w:rPr>
          <w:rFonts w:hint="eastAsia"/>
          <w:b/>
          <w:bCs/>
          <w:sz w:val="32"/>
          <w:szCs w:val="24"/>
          <w:rtl/>
        </w:rPr>
        <w:t>من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قبل</w:t>
      </w:r>
      <w:r w:rsidRPr="006B039D">
        <w:rPr>
          <w:b/>
          <w:bCs/>
          <w:sz w:val="32"/>
          <w:szCs w:val="24"/>
          <w:rtl/>
        </w:rPr>
        <w:t xml:space="preserve"> </w:t>
      </w:r>
      <w:r w:rsidR="006B4EF2">
        <w:rPr>
          <w:rFonts w:hint="cs"/>
          <w:b/>
          <w:bCs/>
          <w:sz w:val="32"/>
          <w:szCs w:val="24"/>
          <w:rtl/>
        </w:rPr>
        <w:t>رئيس القسم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حصراً</w:t>
      </w:r>
      <w:r w:rsidRPr="006B039D">
        <w:rPr>
          <w:b/>
          <w:bCs/>
          <w:sz w:val="32"/>
          <w:szCs w:val="24"/>
          <w:rtl/>
        </w:rPr>
        <w:t>)</w:t>
      </w:r>
    </w:p>
    <w:p w:rsidR="006B039D" w:rsidRPr="006B039D" w:rsidRDefault="006B039D" w:rsidP="004826DF">
      <w:pPr>
        <w:spacing w:after="0" w:line="240" w:lineRule="auto"/>
        <w:rPr>
          <w:b/>
          <w:bCs/>
          <w:sz w:val="32"/>
          <w:szCs w:val="24"/>
          <w:rtl/>
        </w:rPr>
      </w:pP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eastAsiaTheme="minorEastAsia"/>
          <w:b/>
          <w:bCs/>
          <w:sz w:val="32"/>
          <w:szCs w:val="24"/>
        </w:rPr>
        <w:t xml:space="preserve">          </w:t>
      </w:r>
      <w:r w:rsidRPr="006B039D">
        <w:rPr>
          <w:rFonts w:hint="eastAsia"/>
          <w:b/>
          <w:bCs/>
          <w:sz w:val="32"/>
          <w:szCs w:val="24"/>
          <w:rtl/>
        </w:rPr>
        <w:t>والفقرات</w:t>
      </w:r>
      <w:r w:rsidRPr="006B039D">
        <w:rPr>
          <w:b/>
          <w:bCs/>
          <w:sz w:val="32"/>
          <w:szCs w:val="24"/>
          <w:rtl/>
        </w:rPr>
        <w:t xml:space="preserve"> (1 </w:t>
      </w:r>
      <w:r w:rsidRPr="006B039D">
        <w:rPr>
          <w:rFonts w:hint="eastAsia"/>
          <w:b/>
          <w:bCs/>
          <w:sz w:val="32"/>
          <w:szCs w:val="24"/>
          <w:rtl/>
        </w:rPr>
        <w:t>،</w:t>
      </w:r>
      <w:r w:rsidRPr="006B039D">
        <w:rPr>
          <w:b/>
          <w:bCs/>
          <w:sz w:val="32"/>
          <w:szCs w:val="24"/>
          <w:rtl/>
        </w:rPr>
        <w:t xml:space="preserve"> 4, 5) (</w:t>
      </w:r>
      <w:r w:rsidRPr="006B039D">
        <w:rPr>
          <w:rFonts w:hint="eastAsia"/>
          <w:b/>
          <w:bCs/>
          <w:sz w:val="32"/>
          <w:szCs w:val="24"/>
          <w:rtl/>
        </w:rPr>
        <w:t>من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قبل</w:t>
      </w:r>
      <w:r w:rsidR="004826DF">
        <w:rPr>
          <w:rFonts w:hint="cs"/>
          <w:b/>
          <w:bCs/>
          <w:sz w:val="32"/>
          <w:szCs w:val="24"/>
          <w:rtl/>
        </w:rPr>
        <w:t xml:space="preserve"> رئيس القسم بعد ان يقدم 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صاحب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العلاقة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المشمول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بالتقييم</w:t>
      </w:r>
      <w:r w:rsidR="004826DF">
        <w:rPr>
          <w:rFonts w:hint="cs"/>
          <w:b/>
          <w:bCs/>
          <w:sz w:val="32"/>
          <w:szCs w:val="24"/>
          <w:rtl/>
        </w:rPr>
        <w:t xml:space="preserve"> التوثيق)</w:t>
      </w:r>
    </w:p>
    <w:tbl>
      <w:tblPr>
        <w:tblStyle w:val="TableGrid3"/>
        <w:bidiVisual/>
        <w:tblW w:w="10285" w:type="dxa"/>
        <w:jc w:val="center"/>
        <w:tblLayout w:type="fixed"/>
        <w:tblLook w:val="04A0" w:firstRow="1" w:lastRow="0" w:firstColumn="1" w:lastColumn="0" w:noHBand="0" w:noVBand="1"/>
      </w:tblPr>
      <w:tblGrid>
        <w:gridCol w:w="453"/>
        <w:gridCol w:w="6815"/>
        <w:gridCol w:w="1560"/>
        <w:gridCol w:w="1457"/>
      </w:tblGrid>
      <w:tr w:rsidR="006B039D" w:rsidRPr="006B039D" w:rsidTr="00176610">
        <w:trPr>
          <w:trHeight w:val="299"/>
          <w:jc w:val="center"/>
        </w:trPr>
        <w:tc>
          <w:tcPr>
            <w:tcW w:w="453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6B039D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6B039D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 w:rsidR="006B039D" w:rsidRPr="006B039D" w:rsidTr="00176610">
        <w:trPr>
          <w:trHeight w:val="400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rtl/>
                <w:lang w:bidi="ar-IQ"/>
              </w:rPr>
            </w:pPr>
            <w:r w:rsidRPr="006B039D">
              <w:rPr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لجان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دائمي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المؤقته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داخل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</w:rPr>
              <w:t>والبحث</w:t>
            </w:r>
            <w:r w:rsidRPr="006B039D">
              <w:rPr>
                <w:b/>
                <w:bCs/>
                <w:rtl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</w:rPr>
              <w:t>العلمي</w:t>
            </w:r>
            <w:r w:rsidRPr="006B039D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294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التزا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وظيف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bidi w:val="0"/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269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مهارات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288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كتب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شكر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التقدير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و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شهاد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قديري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خلال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عا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 w:rsidRPr="006B039D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350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 w:rsidR="006B039D" w:rsidRPr="006B039D" w:rsidRDefault="00A347A4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B21A2E">
              <w:rPr>
                <w:rFonts w:hint="eastAsia"/>
                <w:b/>
                <w:bCs/>
                <w:rtl/>
                <w:lang w:bidi="ar-IQ"/>
              </w:rPr>
              <w:t>مساهمته</w:t>
            </w:r>
            <w:r w:rsidRPr="00B21A2E">
              <w:rPr>
                <w:b/>
                <w:bCs/>
                <w:rtl/>
                <w:lang w:bidi="ar-IQ"/>
              </w:rPr>
              <w:t xml:space="preserve"> </w:t>
            </w:r>
            <w:r w:rsidRPr="00B21A2E"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 الاعمال التطوعية داخل الجامعة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350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vAlign w:val="center"/>
          </w:tcPr>
          <w:p w:rsidR="006B039D" w:rsidRPr="006B039D" w:rsidRDefault="00F03076" w:rsidP="006B03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</w:tbl>
    <w:p w:rsidR="006B039D" w:rsidRPr="006B039D" w:rsidRDefault="006B039D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:rsidR="008D25C6" w:rsidRDefault="008D25C6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:rsidR="006B039D" w:rsidRPr="006B039D" w:rsidRDefault="006B039D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6B039D">
        <w:rPr>
          <w:rFonts w:hint="eastAsia"/>
          <w:b/>
          <w:bCs/>
          <w:sz w:val="28"/>
          <w:szCs w:val="28"/>
          <w:rtl/>
          <w:lang w:bidi="ar-IQ"/>
        </w:rPr>
        <w:t>المحور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</w:t>
      </w:r>
      <w:r>
        <w:rPr>
          <w:rFonts w:hint="eastAsia"/>
          <w:b/>
          <w:bCs/>
          <w:sz w:val="28"/>
          <w:szCs w:val="28"/>
          <w:rtl/>
          <w:lang w:bidi="ar-IQ"/>
        </w:rPr>
        <w:t>سادس</w:t>
      </w:r>
      <w:r w:rsidRPr="006B039D">
        <w:rPr>
          <w:b/>
          <w:bCs/>
          <w:sz w:val="28"/>
          <w:szCs w:val="28"/>
          <w:rtl/>
          <w:lang w:bidi="ar-IQ"/>
        </w:rPr>
        <w:t xml:space="preserve"> :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واط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قوة</w:t>
      </w:r>
      <w:r w:rsidRPr="006B039D">
        <w:rPr>
          <w:b/>
          <w:bCs/>
          <w:sz w:val="28"/>
          <w:szCs w:val="28"/>
          <w:rtl/>
          <w:lang w:bidi="ar-IQ"/>
        </w:rPr>
        <w:t xml:space="preserve"> 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ذكورة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حصرا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ضم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دلي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استمارة</w:t>
      </w:r>
      <w:r w:rsidRPr="006B039D">
        <w:rPr>
          <w:b/>
          <w:bCs/>
          <w:sz w:val="28"/>
          <w:szCs w:val="28"/>
          <w:rtl/>
          <w:lang w:bidi="ar-IQ"/>
        </w:rPr>
        <w:t xml:space="preserve"> (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باشر</w:t>
      </w:r>
      <w:r w:rsidRPr="006B039D">
        <w:rPr>
          <w:b/>
          <w:bCs/>
          <w:sz w:val="28"/>
          <w:szCs w:val="28"/>
          <w:rtl/>
          <w:lang w:bidi="ar-IQ"/>
        </w:rPr>
        <w:t xml:space="preserve">)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ع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توثيق</w:t>
      </w:r>
    </w:p>
    <w:p w:rsidR="006B039D" w:rsidRPr="006B039D" w:rsidRDefault="006B039D" w:rsidP="006B039D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6B039D">
        <w:rPr>
          <w:b/>
          <w:bCs/>
          <w:sz w:val="28"/>
          <w:szCs w:val="28"/>
          <w:rtl/>
          <w:lang w:bidi="ar-IQ"/>
        </w:rPr>
        <w:t xml:space="preserve">   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وجدت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</w:p>
    <w:tbl>
      <w:tblPr>
        <w:tblStyle w:val="12"/>
        <w:bidiVisual/>
        <w:tblW w:w="10462" w:type="dxa"/>
        <w:tblInd w:w="526" w:type="dxa"/>
        <w:tblLook w:val="04A0" w:firstRow="1" w:lastRow="0" w:firstColumn="1" w:lastColumn="0" w:noHBand="0" w:noVBand="1"/>
      </w:tblPr>
      <w:tblGrid>
        <w:gridCol w:w="469"/>
        <w:gridCol w:w="7210"/>
        <w:gridCol w:w="1427"/>
        <w:gridCol w:w="1356"/>
      </w:tblGrid>
      <w:tr w:rsidR="00732AAD" w:rsidTr="00732AAD">
        <w:trPr>
          <w:trHeight w:val="495"/>
        </w:trPr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ت</w:t>
            </w:r>
          </w:p>
        </w:tc>
        <w:tc>
          <w:tcPr>
            <w:tcW w:w="72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 مواطن القوة العلمية</w:t>
            </w:r>
          </w:p>
        </w:tc>
        <w:tc>
          <w:tcPr>
            <w:tcW w:w="1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درجة القصوى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</w:tcPr>
          <w:p w:rsidR="00732AAD" w:rsidRDefault="00732AAD" w:rsidP="00732AA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درجة المعطاة</w:t>
            </w:r>
          </w:p>
        </w:tc>
      </w:tr>
      <w:tr w:rsidR="00732AAD" w:rsidTr="00732AAD">
        <w:trPr>
          <w:trHeight w:val="356"/>
        </w:trPr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</w:t>
            </w:r>
          </w:p>
        </w:tc>
        <w:tc>
          <w:tcPr>
            <w:tcW w:w="72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 xml:space="preserve">براءات الاختراع و </w:t>
            </w:r>
            <w:r>
              <w:rPr>
                <w:b/>
                <w:bCs/>
                <w:rtl/>
                <w:lang w:bidi="ar-IQ"/>
              </w:rPr>
              <w:t>الجوائز</w:t>
            </w:r>
          </w:p>
        </w:tc>
        <w:tc>
          <w:tcPr>
            <w:tcW w:w="1427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732AAD" w:rsidTr="00732AAD">
        <w:trPr>
          <w:trHeight w:val="369"/>
        </w:trPr>
        <w:tc>
          <w:tcPr>
            <w:tcW w:w="46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</w:t>
            </w:r>
          </w:p>
        </w:tc>
        <w:tc>
          <w:tcPr>
            <w:tcW w:w="72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متلاك التدريسي لمعامل هيرش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 h- index</w:t>
            </w:r>
            <w:r>
              <w:rPr>
                <w:b/>
                <w:bCs/>
                <w:rtl/>
                <w:lang w:bidi="ar-IQ"/>
              </w:rPr>
              <w:t xml:space="preserve">او 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في بوابات البحث </w:t>
            </w:r>
          </w:p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(الحد الأدنى لمعامل هيرش او ال</w:t>
            </w:r>
            <w:r>
              <w:rPr>
                <w:b/>
                <w:bCs/>
                <w:lang w:bidi="ar-IQ"/>
              </w:rPr>
              <w:t xml:space="preserve">score 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>هو واحد</w:t>
            </w:r>
            <w:r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732AAD" w:rsidTr="00732AAD">
        <w:trPr>
          <w:trHeight w:val="369"/>
        </w:trPr>
        <w:tc>
          <w:tcPr>
            <w:tcW w:w="46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3</w:t>
            </w:r>
          </w:p>
        </w:tc>
        <w:tc>
          <w:tcPr>
            <w:tcW w:w="72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عضاء الارتباط لشعب ووحدات ضمان الجودة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732AAD" w:rsidTr="00732AAD">
        <w:trPr>
          <w:trHeight w:val="369"/>
        </w:trPr>
        <w:tc>
          <w:tcPr>
            <w:tcW w:w="46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732AAD" w:rsidRDefault="00732AAD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72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32AAD" w:rsidRDefault="00732AAD" w:rsidP="009A5567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على ان لا تتجاوز الدرجة القصوى (</w:t>
            </w:r>
            <w:r w:rsidR="009A5567">
              <w:rPr>
                <w:rFonts w:hint="cs"/>
                <w:b/>
                <w:bCs/>
                <w:rtl/>
                <w:lang w:bidi="ar-IQ"/>
              </w:rPr>
              <w:t xml:space="preserve">8 </w:t>
            </w:r>
            <w:r>
              <w:rPr>
                <w:b/>
                <w:bCs/>
                <w:rtl/>
                <w:lang w:bidi="ar-IQ"/>
              </w:rPr>
              <w:t>درجات)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732AAD" w:rsidRDefault="00732AAD">
            <w:pPr>
              <w:jc w:val="center"/>
              <w:rPr>
                <w:b/>
                <w:bCs/>
                <w:lang w:bidi="ar-IQ"/>
              </w:rPr>
            </w:pP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732AAD" w:rsidRDefault="00732AAD">
            <w:pPr>
              <w:jc w:val="center"/>
              <w:rPr>
                <w:b/>
                <w:bCs/>
                <w:lang w:bidi="ar-IQ"/>
              </w:rPr>
            </w:pPr>
          </w:p>
        </w:tc>
      </w:tr>
    </w:tbl>
    <w:p w:rsidR="005C5EB3" w:rsidRPr="001156B6" w:rsidRDefault="005C5EB3" w:rsidP="005C5EB3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E933EB" w:rsidRPr="00E933EB" w:rsidRDefault="00E933EB" w:rsidP="005C5EB3">
      <w:pPr>
        <w:pStyle w:val="a8"/>
        <w:rPr>
          <w:b/>
          <w:bCs/>
          <w:sz w:val="36"/>
          <w:szCs w:val="28"/>
          <w:rtl/>
        </w:rPr>
      </w:pPr>
    </w:p>
    <w:p w:rsidR="008D25C6" w:rsidRDefault="008D25C6" w:rsidP="006F0CD5">
      <w:pPr>
        <w:pStyle w:val="a8"/>
        <w:rPr>
          <w:b/>
          <w:bCs/>
          <w:sz w:val="36"/>
          <w:szCs w:val="28"/>
          <w:rtl/>
        </w:rPr>
      </w:pPr>
    </w:p>
    <w:p w:rsidR="00297D26" w:rsidRPr="007F5043" w:rsidRDefault="00297D26" w:rsidP="009A5140">
      <w:pPr>
        <w:pStyle w:val="a8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 w:rsidR="00E933EB">
        <w:rPr>
          <w:rFonts w:hint="eastAsia"/>
          <w:b/>
          <w:bCs/>
          <w:sz w:val="36"/>
          <w:szCs w:val="28"/>
          <w:rtl/>
        </w:rPr>
        <w:t>السابع</w:t>
      </w:r>
      <w:r w:rsidRPr="007F5043">
        <w:rPr>
          <w:b/>
          <w:bCs/>
          <w:sz w:val="36"/>
          <w:szCs w:val="28"/>
          <w:rtl/>
        </w:rPr>
        <w:t xml:space="preserve">: </w:t>
      </w:r>
      <w:r w:rsidR="009A5140">
        <w:rPr>
          <w:rFonts w:hint="cs"/>
          <w:b/>
          <w:bCs/>
          <w:sz w:val="28"/>
          <w:szCs w:val="28"/>
          <w:rtl/>
          <w:lang w:bidi="ar-IQ"/>
        </w:rPr>
        <w:t xml:space="preserve">العقوبات </w:t>
      </w:r>
      <w:r w:rsidR="006F0CD5">
        <w:rPr>
          <w:b/>
          <w:bCs/>
          <w:sz w:val="28"/>
          <w:szCs w:val="28"/>
          <w:rtl/>
          <w:lang w:bidi="ar-IQ"/>
        </w:rPr>
        <w:t>(</w:t>
      </w:r>
      <w:r w:rsidR="006F0CD5" w:rsidRPr="008654DE">
        <w:rPr>
          <w:rFonts w:hint="eastAsia"/>
          <w:b/>
          <w:bCs/>
          <w:sz w:val="28"/>
          <w:szCs w:val="28"/>
          <w:rtl/>
          <w:lang w:bidi="ar-IQ"/>
        </w:rPr>
        <w:t>خصم</w:t>
      </w:r>
      <w:r w:rsidR="006F0CD5" w:rsidRPr="008654DE">
        <w:rPr>
          <w:b/>
          <w:bCs/>
          <w:sz w:val="28"/>
          <w:szCs w:val="28"/>
          <w:rtl/>
          <w:lang w:bidi="ar-IQ"/>
        </w:rPr>
        <w:t xml:space="preserve"> </w:t>
      </w:r>
      <w:r w:rsidR="006F0CD5" w:rsidRPr="008654DE">
        <w:rPr>
          <w:rFonts w:hint="eastAsia"/>
          <w:b/>
          <w:bCs/>
          <w:sz w:val="28"/>
          <w:szCs w:val="28"/>
          <w:rtl/>
          <w:lang w:bidi="ar-IQ"/>
        </w:rPr>
        <w:t>الدرجات</w:t>
      </w:r>
      <w:r w:rsidR="006F0CD5" w:rsidRPr="008654DE">
        <w:rPr>
          <w:b/>
          <w:bCs/>
          <w:sz w:val="28"/>
          <w:szCs w:val="28"/>
          <w:rtl/>
          <w:lang w:bidi="ar-IQ"/>
        </w:rPr>
        <w:t xml:space="preserve"> )</w:t>
      </w:r>
      <w:r w:rsidR="006F0CD5" w:rsidRPr="0067513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المباشر</w:t>
      </w:r>
    </w:p>
    <w:tbl>
      <w:tblPr>
        <w:tblStyle w:val="a3"/>
        <w:bidiVisual/>
        <w:tblW w:w="10530" w:type="dxa"/>
        <w:tblInd w:w="350" w:type="dxa"/>
        <w:tblLook w:val="04A0" w:firstRow="1" w:lastRow="0" w:firstColumn="1" w:lastColumn="0" w:noHBand="0" w:noVBand="1"/>
      </w:tblPr>
      <w:tblGrid>
        <w:gridCol w:w="450"/>
        <w:gridCol w:w="2156"/>
        <w:gridCol w:w="1707"/>
        <w:gridCol w:w="2254"/>
        <w:gridCol w:w="1550"/>
        <w:gridCol w:w="1180"/>
        <w:gridCol w:w="1233"/>
      </w:tblGrid>
      <w:tr w:rsidR="00297D26" w:rsidRPr="00E20B97" w:rsidTr="006174FD">
        <w:tc>
          <w:tcPr>
            <w:tcW w:w="450" w:type="dxa"/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</w:t>
            </w:r>
          </w:p>
        </w:tc>
        <w:tc>
          <w:tcPr>
            <w:tcW w:w="2156" w:type="dxa"/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فقرات</w:t>
            </w:r>
          </w:p>
        </w:tc>
        <w:tc>
          <w:tcPr>
            <w:tcW w:w="1707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القصوى</w:t>
            </w:r>
          </w:p>
        </w:tc>
        <w:tc>
          <w:tcPr>
            <w:tcW w:w="3804" w:type="dxa"/>
            <w:gridSpan w:val="2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توصيف</w:t>
            </w:r>
          </w:p>
        </w:tc>
        <w:tc>
          <w:tcPr>
            <w:tcW w:w="2413" w:type="dxa"/>
            <w:gridSpan w:val="2"/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التي تخصم</w:t>
            </w:r>
          </w:p>
        </w:tc>
      </w:tr>
      <w:tr w:rsidR="008A4001" w:rsidRPr="00E20B97" w:rsidTr="006174FD">
        <w:trPr>
          <w:trHeight w:val="458"/>
        </w:trPr>
        <w:tc>
          <w:tcPr>
            <w:tcW w:w="450" w:type="dxa"/>
            <w:vMerge w:val="restart"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1</w:t>
            </w:r>
          </w:p>
        </w:tc>
        <w:tc>
          <w:tcPr>
            <w:tcW w:w="2156" w:type="dxa"/>
            <w:vMerge w:val="restart"/>
            <w:shd w:val="clear" w:color="auto" w:fill="FFFFFF" w:themeFill="background1"/>
            <w:vAlign w:val="center"/>
          </w:tcPr>
          <w:p w:rsidR="008A4001" w:rsidRPr="00E20B97" w:rsidRDefault="009E2363" w:rsidP="009E2363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اخفاقات</w:t>
            </w:r>
          </w:p>
        </w:tc>
        <w:tc>
          <w:tcPr>
            <w:tcW w:w="1707" w:type="dxa"/>
            <w:vMerge w:val="restar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غير محددة</w:t>
            </w:r>
          </w:p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بحسب عدد العقوبات</w:t>
            </w:r>
          </w:p>
        </w:tc>
        <w:tc>
          <w:tcPr>
            <w:tcW w:w="3804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الدرجة حسب نوع العقوبة</w:t>
            </w:r>
          </w:p>
        </w:tc>
        <w:tc>
          <w:tcPr>
            <w:tcW w:w="2413" w:type="dxa"/>
            <w:gridSpan w:val="2"/>
            <w:vMerge w:val="restart"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لفت نظر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3) 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لإنذار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5) 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قطع الراتب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7)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لتوبيخ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8A4001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9)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نقاص الراتب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8A4001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11)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79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تنزيل الدرجة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15) 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8A4001">
        <w:tc>
          <w:tcPr>
            <w:tcW w:w="2606" w:type="dxa"/>
            <w:gridSpan w:val="2"/>
            <w:vMerge w:val="restart"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مجموع الدرجات التي تخصم</w:t>
            </w:r>
          </w:p>
        </w:tc>
        <w:tc>
          <w:tcPr>
            <w:tcW w:w="1707" w:type="dxa"/>
            <w:vMerge w:val="restart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550" w:type="dxa"/>
            <w:vMerge w:val="restart"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180" w:type="dxa"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رجة رقما</w:t>
            </w:r>
          </w:p>
        </w:tc>
        <w:tc>
          <w:tcPr>
            <w:tcW w:w="1233" w:type="dxa"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رجة كتابة</w:t>
            </w:r>
          </w:p>
        </w:tc>
      </w:tr>
      <w:tr w:rsidR="008A4001" w:rsidRPr="00E20B97" w:rsidTr="008A4001">
        <w:tc>
          <w:tcPr>
            <w:tcW w:w="2606" w:type="dxa"/>
            <w:gridSpan w:val="2"/>
            <w:vMerge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550" w:type="dxa"/>
            <w:vMerge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180" w:type="dxa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u w:val="single"/>
                <w:rtl/>
              </w:rPr>
            </w:pPr>
          </w:p>
        </w:tc>
        <w:tc>
          <w:tcPr>
            <w:tcW w:w="1233" w:type="dxa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u w:val="single"/>
                <w:rtl/>
              </w:rPr>
            </w:pPr>
          </w:p>
        </w:tc>
      </w:tr>
    </w:tbl>
    <w:p w:rsidR="004C0849" w:rsidRPr="007F5043" w:rsidRDefault="004C0849" w:rsidP="004C0849">
      <w:pPr>
        <w:pStyle w:val="a8"/>
        <w:rPr>
          <w:b/>
          <w:bCs/>
          <w:sz w:val="36"/>
          <w:szCs w:val="28"/>
          <w:rtl/>
          <w:lang w:bidi="ar-IQ"/>
        </w:rPr>
      </w:pPr>
    </w:p>
    <w:p w:rsidR="008D25C6" w:rsidRDefault="008D25C6" w:rsidP="004C0849">
      <w:pPr>
        <w:pStyle w:val="a8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a8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a8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a8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a8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a8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a8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a8"/>
        <w:rPr>
          <w:b/>
          <w:bCs/>
          <w:sz w:val="36"/>
          <w:szCs w:val="28"/>
          <w:rtl/>
        </w:rPr>
      </w:pPr>
    </w:p>
    <w:p w:rsidR="00C33CFF" w:rsidRDefault="00C33CFF" w:rsidP="004C0849">
      <w:pPr>
        <w:pStyle w:val="a8"/>
        <w:rPr>
          <w:b/>
          <w:bCs/>
          <w:sz w:val="36"/>
          <w:szCs w:val="28"/>
          <w:rtl/>
        </w:rPr>
      </w:pPr>
    </w:p>
    <w:p w:rsidR="00C33CFF" w:rsidRDefault="00C33CFF" w:rsidP="004C0849">
      <w:pPr>
        <w:pStyle w:val="a8"/>
        <w:rPr>
          <w:b/>
          <w:bCs/>
          <w:sz w:val="36"/>
          <w:szCs w:val="28"/>
          <w:rtl/>
        </w:rPr>
      </w:pPr>
    </w:p>
    <w:p w:rsidR="00C33CFF" w:rsidRDefault="00C33CFF" w:rsidP="004C0849">
      <w:pPr>
        <w:pStyle w:val="a8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a8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a8"/>
        <w:rPr>
          <w:b/>
          <w:bCs/>
          <w:sz w:val="36"/>
          <w:szCs w:val="28"/>
          <w:rtl/>
        </w:rPr>
      </w:pPr>
    </w:p>
    <w:p w:rsidR="00241079" w:rsidRPr="007F5043" w:rsidRDefault="00241079" w:rsidP="004C0849">
      <w:pPr>
        <w:pStyle w:val="a8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نتائج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نهائية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للتقييم</w:t>
      </w:r>
      <w:r w:rsidRPr="007F5043">
        <w:rPr>
          <w:b/>
          <w:bCs/>
          <w:sz w:val="36"/>
          <w:szCs w:val="28"/>
          <w:rtl/>
        </w:rPr>
        <w:t>:</w:t>
      </w:r>
    </w:p>
    <w:tbl>
      <w:tblPr>
        <w:tblStyle w:val="a3"/>
        <w:bidiVisual/>
        <w:tblW w:w="10564" w:type="dxa"/>
        <w:tblInd w:w="248" w:type="dxa"/>
        <w:tblLayout w:type="fixed"/>
        <w:tblLook w:val="04A0" w:firstRow="1" w:lastRow="0" w:firstColumn="1" w:lastColumn="0" w:noHBand="0" w:noVBand="1"/>
      </w:tblPr>
      <w:tblGrid>
        <w:gridCol w:w="552"/>
        <w:gridCol w:w="15"/>
        <w:gridCol w:w="3686"/>
        <w:gridCol w:w="1559"/>
        <w:gridCol w:w="2268"/>
        <w:gridCol w:w="482"/>
        <w:gridCol w:w="2002"/>
      </w:tblGrid>
      <w:tr w:rsidR="00241079" w:rsidRPr="002C3811" w:rsidTr="00E20B97">
        <w:tc>
          <w:tcPr>
            <w:tcW w:w="567" w:type="dxa"/>
            <w:gridSpan w:val="2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حاص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عليها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</w:p>
        </w:tc>
        <w:tc>
          <w:tcPr>
            <w:tcW w:w="2002" w:type="dxa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حسب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وزن</w:t>
            </w:r>
          </w:p>
        </w:tc>
      </w:tr>
      <w:tr w:rsidR="00223CD7" w:rsidRPr="002C3811" w:rsidTr="00E20B97">
        <w:tc>
          <w:tcPr>
            <w:tcW w:w="567" w:type="dxa"/>
            <w:gridSpan w:val="2"/>
          </w:tcPr>
          <w:p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3686" w:type="dxa"/>
            <w:vAlign w:val="center"/>
          </w:tcPr>
          <w:p w:rsidR="00223CD7" w:rsidRPr="002C3811" w:rsidRDefault="00281A04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قدرات الادارية والقيادية</w:t>
            </w:r>
          </w:p>
        </w:tc>
        <w:tc>
          <w:tcPr>
            <w:tcW w:w="1559" w:type="dxa"/>
            <w:vAlign w:val="center"/>
          </w:tcPr>
          <w:p w:rsidR="00223CD7" w:rsidRPr="002C3811" w:rsidRDefault="00223CD7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vAlign w:val="center"/>
          </w:tcPr>
          <w:p w:rsidR="00223CD7" w:rsidRPr="002C3811" w:rsidRDefault="00281A04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50%</w:t>
            </w:r>
          </w:p>
        </w:tc>
        <w:tc>
          <w:tcPr>
            <w:tcW w:w="2002" w:type="dxa"/>
          </w:tcPr>
          <w:p w:rsidR="00223CD7" w:rsidRPr="002C3811" w:rsidRDefault="00223CD7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223CD7" w:rsidRPr="002C3811" w:rsidTr="00E20B97">
        <w:tc>
          <w:tcPr>
            <w:tcW w:w="567" w:type="dxa"/>
            <w:gridSpan w:val="2"/>
          </w:tcPr>
          <w:p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3686" w:type="dxa"/>
          </w:tcPr>
          <w:p w:rsidR="00223CD7" w:rsidRPr="002C3811" w:rsidRDefault="00281A04" w:rsidP="00B63162">
            <w:pPr>
              <w:jc w:val="center"/>
              <w:rPr>
                <w:rFonts w:cs="Times New Roman,Bold"/>
                <w:b/>
                <w:bCs/>
                <w:sz w:val="24"/>
                <w:szCs w:val="24"/>
                <w:rtl/>
              </w:rPr>
            </w:pPr>
            <w:r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تدريس</w:t>
            </w:r>
          </w:p>
        </w:tc>
        <w:tc>
          <w:tcPr>
            <w:tcW w:w="1559" w:type="dxa"/>
          </w:tcPr>
          <w:p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223CD7" w:rsidRPr="002C3811" w:rsidRDefault="00C33CFF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20</w:t>
            </w:r>
            <w:r w:rsidR="00281A04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223CD7" w:rsidRPr="002C3811" w:rsidRDefault="00223CD7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8E2ACE" w:rsidRPr="002C3811" w:rsidTr="002C3811">
        <w:trPr>
          <w:trHeight w:val="242"/>
        </w:trPr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:rsidR="008E2ACE" w:rsidRPr="002C3811" w:rsidRDefault="00A6712E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8E2ACE" w:rsidRPr="002C3811" w:rsidRDefault="00281A04" w:rsidP="0063443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نشاط</w:t>
            </w:r>
            <w:r w:rsidRPr="002C3811">
              <w:rPr>
                <w:rFonts w:cs="Times New Roman,Bold"/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علمي</w:t>
            </w:r>
            <w:r w:rsidRPr="002C3811">
              <w:rPr>
                <w:rFonts w:cs="Times New Roman,Bold"/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والبحث</w:t>
            </w:r>
          </w:p>
        </w:tc>
        <w:tc>
          <w:tcPr>
            <w:tcW w:w="1559" w:type="dxa"/>
          </w:tcPr>
          <w:p w:rsidR="008E2ACE" w:rsidRPr="002C3811" w:rsidRDefault="008E2ACE" w:rsidP="006B16D1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8E2ACE" w:rsidRPr="002C3811" w:rsidRDefault="00C33CFF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  <w:r w:rsidR="00281A04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8E2ACE" w:rsidRPr="002C3811" w:rsidRDefault="008E2ACE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E20B97"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:rsidR="006C2A75" w:rsidRPr="002C3811" w:rsidRDefault="00A6712E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6C2A75" w:rsidRPr="002C3811" w:rsidRDefault="001E0373" w:rsidP="00DB0DF2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مهار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شخصي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ومجال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ستثمارها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559" w:type="dxa"/>
          </w:tcPr>
          <w:p w:rsidR="006C2A75" w:rsidRPr="002C3811" w:rsidRDefault="006C2A75" w:rsidP="00014AC7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6C2A75" w:rsidRPr="002C3811" w:rsidRDefault="00E933EB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0%</w:t>
            </w:r>
          </w:p>
        </w:tc>
        <w:tc>
          <w:tcPr>
            <w:tcW w:w="2002" w:type="dxa"/>
          </w:tcPr>
          <w:p w:rsidR="006C2A75" w:rsidRPr="002C3811" w:rsidRDefault="006C2A75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1E0373" w:rsidRPr="002C3811" w:rsidTr="00E20B97"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:rsidR="001E0373" w:rsidRPr="002C3811" w:rsidRDefault="001E0373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1E0373" w:rsidRPr="002C3811" w:rsidRDefault="001E0373" w:rsidP="00DB0DF2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جانب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تربوي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والتكليف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اخرى</w:t>
            </w:r>
          </w:p>
        </w:tc>
        <w:tc>
          <w:tcPr>
            <w:tcW w:w="1559" w:type="dxa"/>
          </w:tcPr>
          <w:p w:rsidR="001E0373" w:rsidRPr="002C3811" w:rsidRDefault="001E0373" w:rsidP="00014AC7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1E0373" w:rsidRPr="002C3811" w:rsidRDefault="00E933EB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0</w:t>
            </w:r>
            <w:r w:rsidR="0038093A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1E0373" w:rsidRPr="002C3811" w:rsidRDefault="001E0373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E20B97">
        <w:tc>
          <w:tcPr>
            <w:tcW w:w="5812" w:type="dxa"/>
            <w:gridSpan w:val="4"/>
          </w:tcPr>
          <w:p w:rsidR="006C2A75" w:rsidRPr="002C3811" w:rsidRDefault="006C2A75" w:rsidP="00AC0660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AC066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خمس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6C2A75" w:rsidRPr="002C3811" w:rsidRDefault="00392B6D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100</w:t>
            </w:r>
            <w:r w:rsidR="006C2A75" w:rsidRPr="002C3811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  <w:shd w:val="clear" w:color="auto" w:fill="D9D9D9" w:themeFill="background1" w:themeFillShade="D9"/>
          </w:tcPr>
          <w:p w:rsidR="006C2A75" w:rsidRPr="002C3811" w:rsidRDefault="006C2A75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5C5EB3">
        <w:tc>
          <w:tcPr>
            <w:tcW w:w="552" w:type="dxa"/>
            <w:tcBorders>
              <w:right w:val="single" w:sz="4" w:space="0" w:color="auto"/>
            </w:tcBorders>
          </w:tcPr>
          <w:p w:rsidR="006C2A75" w:rsidRPr="002C3811" w:rsidRDefault="002A68B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3701" w:type="dxa"/>
            <w:gridSpan w:val="2"/>
            <w:tcBorders>
              <w:left w:val="single" w:sz="4" w:space="0" w:color="auto"/>
            </w:tcBorders>
          </w:tcPr>
          <w:p w:rsidR="006C2A75" w:rsidRPr="002C3811" w:rsidRDefault="006C2A75" w:rsidP="00E933E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471591"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واطن</w:t>
            </w:r>
            <w:r w:rsidR="00471591"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471591"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وة</w:t>
            </w:r>
          </w:p>
        </w:tc>
        <w:tc>
          <w:tcPr>
            <w:tcW w:w="1559" w:type="dxa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6C2A75" w:rsidRPr="002C3811" w:rsidRDefault="006C2A75" w:rsidP="001D6D6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2" w:type="dxa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5C5EB3">
        <w:tc>
          <w:tcPr>
            <w:tcW w:w="552" w:type="dxa"/>
            <w:tcBorders>
              <w:right w:val="single" w:sz="4" w:space="0" w:color="auto"/>
            </w:tcBorders>
          </w:tcPr>
          <w:p w:rsidR="006C2A75" w:rsidRPr="002C3811" w:rsidRDefault="002A68B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3701" w:type="dxa"/>
            <w:gridSpan w:val="2"/>
            <w:tcBorders>
              <w:left w:val="single" w:sz="4" w:space="0" w:color="auto"/>
            </w:tcBorders>
          </w:tcPr>
          <w:p w:rsidR="006C2A75" w:rsidRPr="002C3811" w:rsidRDefault="006C2A75" w:rsidP="0075020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750205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عقوبات</w:t>
            </w:r>
          </w:p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559" w:type="dxa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الكام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دو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002" w:type="dxa"/>
          </w:tcPr>
          <w:p w:rsidR="006C2A75" w:rsidRPr="002C3811" w:rsidRDefault="006C2A75" w:rsidP="00241079">
            <w:pPr>
              <w:pStyle w:val="a4"/>
              <w:tabs>
                <w:tab w:val="left" w:pos="623"/>
              </w:tabs>
              <w:ind w:left="990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364728">
        <w:trPr>
          <w:trHeight w:val="341"/>
        </w:trPr>
        <w:tc>
          <w:tcPr>
            <w:tcW w:w="5812" w:type="dxa"/>
            <w:gridSpan w:val="4"/>
            <w:vMerge w:val="restart"/>
            <w:shd w:val="clear" w:color="auto" w:fill="D9D9D9" w:themeFill="background1" w:themeFillShade="D9"/>
          </w:tcPr>
          <w:p w:rsidR="00364728" w:rsidRPr="002C3811" w:rsidRDefault="00364728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ات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:rsidR="006C2A75" w:rsidRPr="002C3811" w:rsidRDefault="006C2A75" w:rsidP="00364728">
            <w:pPr>
              <w:jc w:val="center"/>
              <w:rPr>
                <w:b/>
                <w:bCs/>
                <w:sz w:val="24"/>
                <w:szCs w:val="24"/>
                <w:u w:val="single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رقما</w:t>
            </w:r>
          </w:p>
        </w:tc>
        <w:tc>
          <w:tcPr>
            <w:tcW w:w="2484" w:type="dxa"/>
            <w:gridSpan w:val="2"/>
            <w:shd w:val="clear" w:color="auto" w:fill="BFBFBF" w:themeFill="background1" w:themeFillShade="BF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كتابة</w:t>
            </w:r>
          </w:p>
        </w:tc>
      </w:tr>
      <w:tr w:rsidR="006C2A75" w:rsidRPr="002C3811" w:rsidTr="00364728">
        <w:trPr>
          <w:trHeight w:val="341"/>
        </w:trPr>
        <w:tc>
          <w:tcPr>
            <w:tcW w:w="5812" w:type="dxa"/>
            <w:gridSpan w:val="4"/>
            <w:vMerge/>
            <w:shd w:val="clear" w:color="auto" w:fill="D9D9D9" w:themeFill="background1" w:themeFillShade="D9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268" w:type="dxa"/>
            <w:shd w:val="clear" w:color="auto" w:fill="FFFFFF" w:themeFill="background1"/>
          </w:tcPr>
          <w:p w:rsidR="006C2A75" w:rsidRPr="002C3811" w:rsidRDefault="006C2A75" w:rsidP="00241079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  <w:tc>
          <w:tcPr>
            <w:tcW w:w="2484" w:type="dxa"/>
            <w:gridSpan w:val="2"/>
          </w:tcPr>
          <w:p w:rsidR="006C2A75" w:rsidRPr="002C3811" w:rsidRDefault="006C2A75" w:rsidP="00241079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</w:tbl>
    <w:p w:rsidR="00D366D0" w:rsidRPr="007F5043" w:rsidRDefault="00D366D0" w:rsidP="00241079">
      <w:pPr>
        <w:rPr>
          <w:rtl/>
          <w:lang w:bidi="ar-IQ"/>
        </w:rPr>
      </w:pPr>
    </w:p>
    <w:tbl>
      <w:tblPr>
        <w:tblStyle w:val="a3"/>
        <w:bidiVisual/>
        <w:tblW w:w="0" w:type="auto"/>
        <w:tblInd w:w="170" w:type="dxa"/>
        <w:tblLook w:val="04A0" w:firstRow="1" w:lastRow="0" w:firstColumn="1" w:lastColumn="0" w:noHBand="0" w:noVBand="1"/>
      </w:tblPr>
      <w:tblGrid>
        <w:gridCol w:w="1203"/>
        <w:gridCol w:w="1374"/>
        <w:gridCol w:w="1373"/>
        <w:gridCol w:w="1374"/>
        <w:gridCol w:w="1373"/>
        <w:gridCol w:w="1374"/>
        <w:gridCol w:w="1373"/>
        <w:gridCol w:w="1266"/>
      </w:tblGrid>
      <w:tr w:rsidR="00241079" w:rsidRPr="007F5043" w:rsidTr="002639AC">
        <w:tc>
          <w:tcPr>
            <w:tcW w:w="10710" w:type="dxa"/>
            <w:gridSpan w:val="8"/>
            <w:shd w:val="clear" w:color="auto" w:fill="D9D9D9" w:themeFill="background1" w:themeFillShade="D9"/>
          </w:tcPr>
          <w:p w:rsidR="00241079" w:rsidRPr="007F5043" w:rsidRDefault="00241079" w:rsidP="00241079">
            <w:pPr>
              <w:tabs>
                <w:tab w:val="left" w:pos="3178"/>
              </w:tabs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قدي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  <w:p w:rsidR="00241079" w:rsidRPr="007F5043" w:rsidRDefault="00241079" w:rsidP="00241079">
            <w:pPr>
              <w:rPr>
                <w:rtl/>
                <w:lang w:bidi="ar-IQ"/>
              </w:rPr>
            </w:pPr>
          </w:p>
        </w:tc>
      </w:tr>
      <w:tr w:rsidR="00241079" w:rsidRPr="007F5043" w:rsidTr="002639AC">
        <w:tc>
          <w:tcPr>
            <w:tcW w:w="120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امتياز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 xml:space="preserve">90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فاكثر</w:t>
            </w:r>
          </w:p>
        </w:tc>
        <w:tc>
          <w:tcPr>
            <w:tcW w:w="1374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7F5043">
              <w:rPr>
                <w:b/>
                <w:bCs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جدا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>80-89</w:t>
            </w:r>
          </w:p>
        </w:tc>
        <w:tc>
          <w:tcPr>
            <w:tcW w:w="1374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جيد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>70-79</w:t>
            </w:r>
          </w:p>
        </w:tc>
        <w:tc>
          <w:tcPr>
            <w:tcW w:w="1374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ضعيف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اقل</w:t>
            </w:r>
            <w:r w:rsidRPr="007F5043">
              <w:rPr>
                <w:b/>
                <w:bCs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Pr="007F5043">
              <w:rPr>
                <w:b/>
                <w:bCs/>
                <w:rtl/>
                <w:lang w:bidi="ar-IQ"/>
              </w:rPr>
              <w:t xml:space="preserve"> 70</w:t>
            </w:r>
          </w:p>
        </w:tc>
        <w:tc>
          <w:tcPr>
            <w:tcW w:w="1266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</w:tr>
    </w:tbl>
    <w:p w:rsidR="00D366D0" w:rsidRDefault="00D366D0" w:rsidP="00A903E3">
      <w:pPr>
        <w:rPr>
          <w:sz w:val="8"/>
          <w:szCs w:val="8"/>
          <w:rtl/>
        </w:rPr>
      </w:pPr>
    </w:p>
    <w:tbl>
      <w:tblPr>
        <w:tblStyle w:val="a3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790"/>
      </w:tblGrid>
      <w:tr w:rsidR="008D25C6" w:rsidRPr="007F5043" w:rsidTr="009D7FAB">
        <w:tc>
          <w:tcPr>
            <w:tcW w:w="10790" w:type="dxa"/>
            <w:shd w:val="clear" w:color="auto" w:fill="D9D9D9" w:themeFill="background1" w:themeFillShade="D9"/>
          </w:tcPr>
          <w:p w:rsidR="008D25C6" w:rsidRPr="007F5043" w:rsidRDefault="008D25C6" w:rsidP="008D25C6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>
              <w:rPr>
                <w:b/>
                <w:bCs/>
                <w:sz w:val="24"/>
                <w:szCs w:val="24"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المباشر</w:t>
            </w:r>
          </w:p>
        </w:tc>
      </w:tr>
      <w:tr w:rsidR="008D25C6" w:rsidRPr="007F5043" w:rsidTr="009D7FAB">
        <w:tc>
          <w:tcPr>
            <w:tcW w:w="10790" w:type="dxa"/>
          </w:tcPr>
          <w:p w:rsidR="008D25C6" w:rsidRPr="007F5043" w:rsidRDefault="008D25C6" w:rsidP="009D7FAB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8D25C6" w:rsidRPr="007F5043" w:rsidRDefault="008D25C6" w:rsidP="009D7FAB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:rsidR="008D25C6" w:rsidRDefault="008D25C6" w:rsidP="00A903E3">
      <w:pPr>
        <w:rPr>
          <w:sz w:val="8"/>
          <w:szCs w:val="8"/>
        </w:rPr>
      </w:pPr>
    </w:p>
    <w:p w:rsidR="008D25C6" w:rsidRPr="007F5043" w:rsidRDefault="008D25C6" w:rsidP="00A903E3">
      <w:pPr>
        <w:rPr>
          <w:sz w:val="8"/>
          <w:szCs w:val="8"/>
          <w:rtl/>
        </w:rPr>
      </w:pPr>
    </w:p>
    <w:tbl>
      <w:tblPr>
        <w:tblStyle w:val="a3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790"/>
      </w:tblGrid>
      <w:tr w:rsidR="00241079" w:rsidRPr="007F5043" w:rsidTr="002639AC">
        <w:tc>
          <w:tcPr>
            <w:tcW w:w="10790" w:type="dxa"/>
            <w:shd w:val="clear" w:color="auto" w:fill="D9D9D9" w:themeFill="background1" w:themeFillShade="D9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 w:rsidR="00241079" w:rsidRPr="007F5043" w:rsidTr="002639AC">
        <w:tc>
          <w:tcPr>
            <w:tcW w:w="10790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241079" w:rsidRPr="007F5043" w:rsidRDefault="00241079" w:rsidP="00E20B97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 w:rsidR="00D366D0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:rsidR="00D366D0" w:rsidRDefault="00D366D0" w:rsidP="00241079">
      <w:pPr>
        <w:rPr>
          <w:sz w:val="2"/>
          <w:szCs w:val="2"/>
          <w:rtl/>
          <w:lang w:bidi="ar-IQ"/>
        </w:rPr>
      </w:pPr>
    </w:p>
    <w:p w:rsidR="00D366D0" w:rsidRPr="007F5043" w:rsidRDefault="00D366D0" w:rsidP="00241079">
      <w:pPr>
        <w:rPr>
          <w:sz w:val="2"/>
          <w:szCs w:val="2"/>
          <w:rtl/>
          <w:lang w:bidi="ar-IQ"/>
        </w:rPr>
      </w:pPr>
    </w:p>
    <w:tbl>
      <w:tblPr>
        <w:tblStyle w:val="a3"/>
        <w:bidiVisual/>
        <w:tblW w:w="0" w:type="auto"/>
        <w:tblInd w:w="80" w:type="dxa"/>
        <w:tblLayout w:type="fixed"/>
        <w:tblLook w:val="04A0" w:firstRow="1" w:lastRow="0" w:firstColumn="1" w:lastColumn="0" w:noHBand="0" w:noVBand="1"/>
      </w:tblPr>
      <w:tblGrid>
        <w:gridCol w:w="2012"/>
        <w:gridCol w:w="1362"/>
        <w:gridCol w:w="2006"/>
        <w:gridCol w:w="1392"/>
        <w:gridCol w:w="2595"/>
        <w:gridCol w:w="1343"/>
      </w:tblGrid>
      <w:tr w:rsidR="00241079" w:rsidRPr="007F5043" w:rsidTr="002639AC">
        <w:tc>
          <w:tcPr>
            <w:tcW w:w="10710" w:type="dxa"/>
            <w:gridSpan w:val="6"/>
            <w:shd w:val="clear" w:color="auto" w:fill="D9D9D9" w:themeFill="background1" w:themeFillShade="D9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 w:rsidR="00241079" w:rsidRPr="007F5043" w:rsidRDefault="00241079" w:rsidP="0070074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قدا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حسن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ذ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طرا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ذ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خ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</w:p>
        </w:tc>
      </w:tr>
      <w:tr w:rsidR="00241079" w:rsidRPr="007F5043" w:rsidTr="004C0849">
        <w:trPr>
          <w:trHeight w:val="269"/>
        </w:trPr>
        <w:tc>
          <w:tcPr>
            <w:tcW w:w="2012" w:type="dxa"/>
          </w:tcPr>
          <w:p w:rsidR="00241079" w:rsidRPr="007F5043" w:rsidRDefault="00241079" w:rsidP="004C084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</w:tc>
        <w:tc>
          <w:tcPr>
            <w:tcW w:w="1362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6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392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595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34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41079" w:rsidRPr="007F5043" w:rsidTr="00700745">
        <w:trPr>
          <w:trHeight w:val="467"/>
        </w:trPr>
        <w:tc>
          <w:tcPr>
            <w:tcW w:w="10710" w:type="dxa"/>
            <w:gridSpan w:val="6"/>
            <w:shd w:val="clear" w:color="auto" w:fill="D9D9D9" w:themeFill="background1" w:themeFillShade="D9"/>
          </w:tcPr>
          <w:p w:rsidR="00241079" w:rsidRPr="007F5043" w:rsidRDefault="00241079" w:rsidP="00700745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قد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قياد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جامع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241079" w:rsidRPr="007F5043" w:rsidTr="002639AC">
        <w:trPr>
          <w:trHeight w:val="310"/>
        </w:trPr>
        <w:tc>
          <w:tcPr>
            <w:tcW w:w="10710" w:type="dxa"/>
            <w:gridSpan w:val="6"/>
          </w:tcPr>
          <w:p w:rsidR="00700745" w:rsidRPr="007F5043" w:rsidRDefault="00700745" w:rsidP="00364728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:rsidR="00241079" w:rsidRPr="007F5043" w:rsidRDefault="00241079" w:rsidP="00E20B9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</w:t>
            </w:r>
            <w:r w:rsidR="00D366D0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</w:t>
            </w:r>
          </w:p>
        </w:tc>
      </w:tr>
    </w:tbl>
    <w:p w:rsidR="007340C2" w:rsidRPr="007340C2" w:rsidRDefault="00597E54" w:rsidP="008D25C6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column">
                  <wp:posOffset>46990</wp:posOffset>
                </wp:positionH>
                <wp:positionV relativeFrom="paragraph">
                  <wp:posOffset>283845</wp:posOffset>
                </wp:positionV>
                <wp:extent cx="2828925" cy="979170"/>
                <wp:effectExtent l="0" t="0" r="9525" b="0"/>
                <wp:wrapNone/>
                <wp:docPr id="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28925" cy="979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0B97" w:rsidRPr="00FF33CB" w:rsidRDefault="00E20B97" w:rsidP="00E20B97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E20B97" w:rsidRPr="00114CE4" w:rsidRDefault="00E20B97" w:rsidP="00114CE4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سم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سؤول</w:t>
                            </w:r>
                            <w:r w:rsidR="00114CE4"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على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E20B97" w:rsidRPr="00FF33CB" w:rsidRDefault="00E20B97" w:rsidP="00E20B97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خ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E20B97" w:rsidRDefault="00E20B97" w:rsidP="00E20B9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" o:spid="_x0000_s1027" style="position:absolute;left:0;text-align:left;margin-left:3.7pt;margin-top:22.35pt;width:222.75pt;height:77.1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" stroked="f">
                <v:textbox>
                  <w:txbxContent>
                    <w:p w:rsidR="00E20B97" w:rsidRPr="00FF33CB" w:rsidRDefault="00E20B97" w:rsidP="00E20B97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E20B97" w:rsidRPr="00114CE4" w:rsidRDefault="00E20B97" w:rsidP="00114CE4">
                      <w:pP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سم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سؤول</w:t>
                      </w:r>
                      <w:r w:rsidR="00114CE4"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على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:</w:t>
                      </w:r>
                    </w:p>
                    <w:p w:rsidR="00E20B97" w:rsidRPr="00FF33CB" w:rsidRDefault="00E20B97" w:rsidP="00E20B97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خ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E20B97" w:rsidRDefault="00E20B97" w:rsidP="00E20B97"/>
                  </w:txbxContent>
                </v:textbox>
              </v:rect>
            </w:pict>
          </mc:Fallback>
        </mc:AlternateContent>
      </w:r>
    </w:p>
    <w:p w:rsidR="007340C2" w:rsidRPr="007340C2" w:rsidRDefault="00597E54" w:rsidP="007340C2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3228975</wp:posOffset>
                </wp:positionH>
                <wp:positionV relativeFrom="paragraph">
                  <wp:posOffset>26670</wp:posOffset>
                </wp:positionV>
                <wp:extent cx="3456940" cy="1233805"/>
                <wp:effectExtent l="0" t="0" r="0" b="4445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56940" cy="1233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D25C6" w:rsidRPr="00FF33CB" w:rsidRDefault="008D25C6" w:rsidP="008D25C6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38093A" w:rsidRPr="00114CE4" w:rsidRDefault="0038093A" w:rsidP="00114CE4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سم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سؤول</w:t>
                            </w:r>
                            <w:r w:rsidR="00114CE4"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باشر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38093A" w:rsidRPr="00D8574C" w:rsidRDefault="0038093A" w:rsidP="0038093A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D8574C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 w:rsidRPr="00D8574C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28" style="position:absolute;left:0;text-align:left;margin-left:254.25pt;margin-top:2.1pt;width:272.2pt;height:97.1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" filled="f" stroked="f">
                <v:textbox>
                  <w:txbxContent>
                    <w:p w:rsidR="008D25C6" w:rsidRPr="00FF33CB" w:rsidRDefault="008D25C6" w:rsidP="008D25C6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38093A" w:rsidRPr="00114CE4" w:rsidRDefault="0038093A" w:rsidP="00114CE4">
                      <w:pP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سم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سؤول</w:t>
                      </w:r>
                      <w:r w:rsidR="00114CE4"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باشر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:</w:t>
                      </w:r>
                    </w:p>
                    <w:p w:rsidR="0038093A" w:rsidRPr="00D8574C" w:rsidRDefault="0038093A" w:rsidP="0038093A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D8574C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 w:rsidRPr="00D8574C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</w:p>
    <w:p w:rsidR="007340C2" w:rsidRPr="007340C2" w:rsidRDefault="007340C2" w:rsidP="007340C2">
      <w:pPr>
        <w:rPr>
          <w:sz w:val="28"/>
          <w:szCs w:val="28"/>
          <w:rtl/>
          <w:lang w:bidi="ar-IQ"/>
        </w:rPr>
      </w:pPr>
    </w:p>
    <w:p w:rsidR="007340C2" w:rsidRDefault="007340C2" w:rsidP="007340C2">
      <w:pPr>
        <w:rPr>
          <w:sz w:val="28"/>
          <w:szCs w:val="28"/>
          <w:rtl/>
          <w:lang w:bidi="ar-IQ"/>
        </w:rPr>
      </w:pPr>
    </w:p>
    <w:p w:rsidR="007340C2" w:rsidRPr="007340C2" w:rsidRDefault="007340C2" w:rsidP="007340C2">
      <w:pPr>
        <w:tabs>
          <w:tab w:val="left" w:pos="7418"/>
        </w:tabs>
        <w:rPr>
          <w:sz w:val="28"/>
          <w:szCs w:val="28"/>
          <w:rtl/>
          <w:lang w:bidi="ar-IQ"/>
        </w:rPr>
      </w:pPr>
    </w:p>
    <w:p w:rsidR="00241079" w:rsidRPr="007340C2" w:rsidRDefault="00241079" w:rsidP="007340C2">
      <w:pPr>
        <w:tabs>
          <w:tab w:val="left" w:pos="7418"/>
        </w:tabs>
        <w:rPr>
          <w:sz w:val="28"/>
          <w:szCs w:val="28"/>
          <w:rtl/>
          <w:lang w:bidi="ar-IQ"/>
        </w:rPr>
      </w:pPr>
    </w:p>
    <w:sectPr w:rsidR="00241079" w:rsidRPr="007340C2" w:rsidSect="00F1345A">
      <w:pgSz w:w="11906" w:h="16838"/>
      <w:pgMar w:top="567" w:right="567" w:bottom="567" w:left="567" w:header="708" w:footer="708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3045" w:rsidRDefault="00C23045" w:rsidP="00F1345A">
      <w:pPr>
        <w:spacing w:after="0" w:line="240" w:lineRule="auto"/>
      </w:pPr>
      <w:r>
        <w:separator/>
      </w:r>
    </w:p>
  </w:endnote>
  <w:endnote w:type="continuationSeparator" w:id="0">
    <w:p w:rsidR="00C23045" w:rsidRDefault="00C23045" w:rsidP="00F13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Times New Roman,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3045" w:rsidRDefault="00C23045" w:rsidP="00F1345A">
      <w:pPr>
        <w:spacing w:after="0" w:line="240" w:lineRule="auto"/>
      </w:pPr>
      <w:r>
        <w:separator/>
      </w:r>
    </w:p>
  </w:footnote>
  <w:footnote w:type="continuationSeparator" w:id="0">
    <w:p w:rsidR="00C23045" w:rsidRDefault="00C23045" w:rsidP="00F134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436669"/>
    <w:multiLevelType w:val="hybridMultilevel"/>
    <w:tmpl w:val="C5481824"/>
    <w:lvl w:ilvl="0" w:tplc="955C6C0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FED1C8D"/>
    <w:multiLevelType w:val="hybridMultilevel"/>
    <w:tmpl w:val="183C3378"/>
    <w:lvl w:ilvl="0" w:tplc="4E2EBFEA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1DD042B"/>
    <w:multiLevelType w:val="hybridMultilevel"/>
    <w:tmpl w:val="CB425690"/>
    <w:lvl w:ilvl="0" w:tplc="99224AD8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284159D"/>
    <w:multiLevelType w:val="hybridMultilevel"/>
    <w:tmpl w:val="8752E488"/>
    <w:lvl w:ilvl="0" w:tplc="9A2CF2B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E3756A5"/>
    <w:multiLevelType w:val="hybridMultilevel"/>
    <w:tmpl w:val="77A8C2CC"/>
    <w:lvl w:ilvl="0" w:tplc="56F6A318">
      <w:start w:val="4"/>
      <w:numFmt w:val="bullet"/>
      <w:lvlText w:val="-"/>
      <w:lvlJc w:val="left"/>
      <w:pPr>
        <w:ind w:left="99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 w15:restartNumberingAfterBreak="0">
    <w:nsid w:val="1E9A2680"/>
    <w:multiLevelType w:val="hybridMultilevel"/>
    <w:tmpl w:val="7E58880E"/>
    <w:lvl w:ilvl="0" w:tplc="05E8FC8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F570744"/>
    <w:multiLevelType w:val="hybridMultilevel"/>
    <w:tmpl w:val="1794DDC0"/>
    <w:lvl w:ilvl="0" w:tplc="CACC736A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7" w15:restartNumberingAfterBreak="0">
    <w:nsid w:val="2F7B2E61"/>
    <w:multiLevelType w:val="hybridMultilevel"/>
    <w:tmpl w:val="0E7AC2E2"/>
    <w:lvl w:ilvl="0" w:tplc="5624FBB6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 w:val="0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4EB121E3"/>
    <w:multiLevelType w:val="hybridMultilevel"/>
    <w:tmpl w:val="8BC20052"/>
    <w:lvl w:ilvl="0" w:tplc="6A9A340E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047FA2"/>
    <w:multiLevelType w:val="hybridMultilevel"/>
    <w:tmpl w:val="77989B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55D64446"/>
    <w:multiLevelType w:val="hybridMultilevel"/>
    <w:tmpl w:val="997E0B3E"/>
    <w:lvl w:ilvl="0" w:tplc="029A1492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72C23A79"/>
    <w:multiLevelType w:val="hybridMultilevel"/>
    <w:tmpl w:val="4972F130"/>
    <w:lvl w:ilvl="0" w:tplc="9AD4394A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7A11AC"/>
    <w:multiLevelType w:val="hybridMultilevel"/>
    <w:tmpl w:val="8ED86B2C"/>
    <w:lvl w:ilvl="0" w:tplc="21B0A9CC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7"/>
  </w:num>
  <w:num w:numId="5">
    <w:abstractNumId w:val="3"/>
  </w:num>
  <w:num w:numId="6">
    <w:abstractNumId w:val="0"/>
  </w:num>
  <w:num w:numId="7">
    <w:abstractNumId w:val="6"/>
  </w:num>
  <w:num w:numId="8">
    <w:abstractNumId w:val="12"/>
  </w:num>
  <w:num w:numId="9">
    <w:abstractNumId w:val="1"/>
  </w:num>
  <w:num w:numId="10">
    <w:abstractNumId w:val="2"/>
  </w:num>
  <w:num w:numId="11">
    <w:abstractNumId w:val="5"/>
  </w:num>
  <w:num w:numId="12">
    <w:abstractNumId w:val="10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0NzM0sjC1sDAAAiUdpeDU4uLM/DyQAtNaAGHWs38sAAAA"/>
  </w:docVars>
  <w:rsids>
    <w:rsidRoot w:val="00C812BA"/>
    <w:rsid w:val="00002110"/>
    <w:rsid w:val="00002634"/>
    <w:rsid w:val="000046B2"/>
    <w:rsid w:val="0000556A"/>
    <w:rsid w:val="000063EF"/>
    <w:rsid w:val="00007C34"/>
    <w:rsid w:val="00007C35"/>
    <w:rsid w:val="00010BF0"/>
    <w:rsid w:val="00011686"/>
    <w:rsid w:val="00013575"/>
    <w:rsid w:val="00014AC7"/>
    <w:rsid w:val="00016BF7"/>
    <w:rsid w:val="0002017F"/>
    <w:rsid w:val="00022B48"/>
    <w:rsid w:val="00022B63"/>
    <w:rsid w:val="00023E69"/>
    <w:rsid w:val="000252AD"/>
    <w:rsid w:val="0002580C"/>
    <w:rsid w:val="00025EAD"/>
    <w:rsid w:val="000272D0"/>
    <w:rsid w:val="000334B8"/>
    <w:rsid w:val="000334F1"/>
    <w:rsid w:val="00033A9E"/>
    <w:rsid w:val="000348CB"/>
    <w:rsid w:val="00037D75"/>
    <w:rsid w:val="00037F3E"/>
    <w:rsid w:val="00043D73"/>
    <w:rsid w:val="0004540C"/>
    <w:rsid w:val="00045713"/>
    <w:rsid w:val="0004597F"/>
    <w:rsid w:val="000469B4"/>
    <w:rsid w:val="0005343C"/>
    <w:rsid w:val="000542B2"/>
    <w:rsid w:val="00055FA6"/>
    <w:rsid w:val="00061049"/>
    <w:rsid w:val="000620C7"/>
    <w:rsid w:val="00062FF2"/>
    <w:rsid w:val="000666B0"/>
    <w:rsid w:val="000667DE"/>
    <w:rsid w:val="00070F35"/>
    <w:rsid w:val="00070F7F"/>
    <w:rsid w:val="000718E4"/>
    <w:rsid w:val="00072360"/>
    <w:rsid w:val="000755F7"/>
    <w:rsid w:val="00077D28"/>
    <w:rsid w:val="000823FC"/>
    <w:rsid w:val="00087A2A"/>
    <w:rsid w:val="00087CFA"/>
    <w:rsid w:val="0009197E"/>
    <w:rsid w:val="000A2D19"/>
    <w:rsid w:val="000A4BA7"/>
    <w:rsid w:val="000B373E"/>
    <w:rsid w:val="000B417A"/>
    <w:rsid w:val="000B4595"/>
    <w:rsid w:val="000B6588"/>
    <w:rsid w:val="000B6B2D"/>
    <w:rsid w:val="000B752A"/>
    <w:rsid w:val="000C152B"/>
    <w:rsid w:val="000C271A"/>
    <w:rsid w:val="000C4D72"/>
    <w:rsid w:val="000C7C9D"/>
    <w:rsid w:val="000D022D"/>
    <w:rsid w:val="000D7A75"/>
    <w:rsid w:val="000E3B35"/>
    <w:rsid w:val="000E491C"/>
    <w:rsid w:val="000E52D1"/>
    <w:rsid w:val="000E59D7"/>
    <w:rsid w:val="000E7B31"/>
    <w:rsid w:val="000E7BC8"/>
    <w:rsid w:val="000F22FA"/>
    <w:rsid w:val="000F2BDA"/>
    <w:rsid w:val="000F2FAB"/>
    <w:rsid w:val="000F4F69"/>
    <w:rsid w:val="000F5D26"/>
    <w:rsid w:val="000F6AA6"/>
    <w:rsid w:val="00100195"/>
    <w:rsid w:val="001040FB"/>
    <w:rsid w:val="0010415E"/>
    <w:rsid w:val="00105BFC"/>
    <w:rsid w:val="0010701A"/>
    <w:rsid w:val="00114CE4"/>
    <w:rsid w:val="001156B6"/>
    <w:rsid w:val="001158F6"/>
    <w:rsid w:val="00116BC4"/>
    <w:rsid w:val="001177D4"/>
    <w:rsid w:val="00120743"/>
    <w:rsid w:val="0012159F"/>
    <w:rsid w:val="00121A80"/>
    <w:rsid w:val="0012357B"/>
    <w:rsid w:val="001303DF"/>
    <w:rsid w:val="001316C1"/>
    <w:rsid w:val="00131D84"/>
    <w:rsid w:val="00131FD1"/>
    <w:rsid w:val="00136B5C"/>
    <w:rsid w:val="0013754E"/>
    <w:rsid w:val="001375E0"/>
    <w:rsid w:val="0014056A"/>
    <w:rsid w:val="00140715"/>
    <w:rsid w:val="00144F13"/>
    <w:rsid w:val="001470DC"/>
    <w:rsid w:val="00155881"/>
    <w:rsid w:val="00156ABA"/>
    <w:rsid w:val="00161724"/>
    <w:rsid w:val="00166067"/>
    <w:rsid w:val="00167CF3"/>
    <w:rsid w:val="0017133D"/>
    <w:rsid w:val="00174F7E"/>
    <w:rsid w:val="00175C0F"/>
    <w:rsid w:val="00176610"/>
    <w:rsid w:val="00177B3C"/>
    <w:rsid w:val="001806A2"/>
    <w:rsid w:val="00183FAC"/>
    <w:rsid w:val="001846E5"/>
    <w:rsid w:val="00191461"/>
    <w:rsid w:val="0019148C"/>
    <w:rsid w:val="0019416A"/>
    <w:rsid w:val="00195C92"/>
    <w:rsid w:val="00197B08"/>
    <w:rsid w:val="001A2285"/>
    <w:rsid w:val="001A2765"/>
    <w:rsid w:val="001A6859"/>
    <w:rsid w:val="001B25DD"/>
    <w:rsid w:val="001B4927"/>
    <w:rsid w:val="001B6752"/>
    <w:rsid w:val="001B7F96"/>
    <w:rsid w:val="001C010B"/>
    <w:rsid w:val="001C315B"/>
    <w:rsid w:val="001C3C92"/>
    <w:rsid w:val="001C50BD"/>
    <w:rsid w:val="001C520F"/>
    <w:rsid w:val="001C7EBE"/>
    <w:rsid w:val="001D172C"/>
    <w:rsid w:val="001D359D"/>
    <w:rsid w:val="001D605C"/>
    <w:rsid w:val="001D6D65"/>
    <w:rsid w:val="001E0373"/>
    <w:rsid w:val="001E3674"/>
    <w:rsid w:val="001E5389"/>
    <w:rsid w:val="001F787A"/>
    <w:rsid w:val="00200F78"/>
    <w:rsid w:val="002024C0"/>
    <w:rsid w:val="00202907"/>
    <w:rsid w:val="002043FC"/>
    <w:rsid w:val="00205CE3"/>
    <w:rsid w:val="002079A6"/>
    <w:rsid w:val="00207BFB"/>
    <w:rsid w:val="00215E28"/>
    <w:rsid w:val="00216E05"/>
    <w:rsid w:val="00220597"/>
    <w:rsid w:val="002212EE"/>
    <w:rsid w:val="002217D2"/>
    <w:rsid w:val="002222B1"/>
    <w:rsid w:val="00223CD7"/>
    <w:rsid w:val="00223D3C"/>
    <w:rsid w:val="00224892"/>
    <w:rsid w:val="00224C8A"/>
    <w:rsid w:val="002258A1"/>
    <w:rsid w:val="002332AC"/>
    <w:rsid w:val="00233307"/>
    <w:rsid w:val="00234269"/>
    <w:rsid w:val="00234826"/>
    <w:rsid w:val="00234F3E"/>
    <w:rsid w:val="00234FAF"/>
    <w:rsid w:val="00237CA3"/>
    <w:rsid w:val="00241079"/>
    <w:rsid w:val="002430F7"/>
    <w:rsid w:val="00244D49"/>
    <w:rsid w:val="00246CB7"/>
    <w:rsid w:val="00251362"/>
    <w:rsid w:val="002543FD"/>
    <w:rsid w:val="0025715B"/>
    <w:rsid w:val="002638A8"/>
    <w:rsid w:val="002639AC"/>
    <w:rsid w:val="00263AE1"/>
    <w:rsid w:val="00263D88"/>
    <w:rsid w:val="00264939"/>
    <w:rsid w:val="00266FA3"/>
    <w:rsid w:val="00267883"/>
    <w:rsid w:val="00267EB5"/>
    <w:rsid w:val="0027111E"/>
    <w:rsid w:val="00275C45"/>
    <w:rsid w:val="0027658E"/>
    <w:rsid w:val="00281A04"/>
    <w:rsid w:val="00285384"/>
    <w:rsid w:val="00290625"/>
    <w:rsid w:val="0029072E"/>
    <w:rsid w:val="00291F67"/>
    <w:rsid w:val="00292D70"/>
    <w:rsid w:val="0029382F"/>
    <w:rsid w:val="00294B39"/>
    <w:rsid w:val="00297D26"/>
    <w:rsid w:val="002A106D"/>
    <w:rsid w:val="002A4833"/>
    <w:rsid w:val="002A68B5"/>
    <w:rsid w:val="002B3747"/>
    <w:rsid w:val="002B5FFE"/>
    <w:rsid w:val="002C22F9"/>
    <w:rsid w:val="002C25EE"/>
    <w:rsid w:val="002C3811"/>
    <w:rsid w:val="002C392A"/>
    <w:rsid w:val="002C5E19"/>
    <w:rsid w:val="002D0ADF"/>
    <w:rsid w:val="002D11BB"/>
    <w:rsid w:val="002D19F7"/>
    <w:rsid w:val="002D2346"/>
    <w:rsid w:val="002D2610"/>
    <w:rsid w:val="002D2DDB"/>
    <w:rsid w:val="002D42EE"/>
    <w:rsid w:val="002D5AA9"/>
    <w:rsid w:val="002E1F79"/>
    <w:rsid w:val="002E23C5"/>
    <w:rsid w:val="002E3968"/>
    <w:rsid w:val="002E4A21"/>
    <w:rsid w:val="002E64EC"/>
    <w:rsid w:val="002F07DB"/>
    <w:rsid w:val="002F306C"/>
    <w:rsid w:val="002F63B0"/>
    <w:rsid w:val="002F7984"/>
    <w:rsid w:val="00300D16"/>
    <w:rsid w:val="0030340A"/>
    <w:rsid w:val="0030528B"/>
    <w:rsid w:val="00305C1B"/>
    <w:rsid w:val="00305DD8"/>
    <w:rsid w:val="00305E87"/>
    <w:rsid w:val="00306F50"/>
    <w:rsid w:val="0030719F"/>
    <w:rsid w:val="00307F5A"/>
    <w:rsid w:val="00315EBF"/>
    <w:rsid w:val="00317078"/>
    <w:rsid w:val="003172B2"/>
    <w:rsid w:val="00317E97"/>
    <w:rsid w:val="0032285F"/>
    <w:rsid w:val="00323102"/>
    <w:rsid w:val="0032396A"/>
    <w:rsid w:val="003240C3"/>
    <w:rsid w:val="003261E9"/>
    <w:rsid w:val="00326928"/>
    <w:rsid w:val="0033182D"/>
    <w:rsid w:val="00332003"/>
    <w:rsid w:val="00332908"/>
    <w:rsid w:val="00333D56"/>
    <w:rsid w:val="0033412C"/>
    <w:rsid w:val="00336CC4"/>
    <w:rsid w:val="00340327"/>
    <w:rsid w:val="003409F6"/>
    <w:rsid w:val="003437F7"/>
    <w:rsid w:val="0034580B"/>
    <w:rsid w:val="00345B60"/>
    <w:rsid w:val="00347355"/>
    <w:rsid w:val="00352AFF"/>
    <w:rsid w:val="003533B1"/>
    <w:rsid w:val="00355ECD"/>
    <w:rsid w:val="003609A0"/>
    <w:rsid w:val="00361754"/>
    <w:rsid w:val="00362246"/>
    <w:rsid w:val="0036353E"/>
    <w:rsid w:val="00363566"/>
    <w:rsid w:val="0036367D"/>
    <w:rsid w:val="00364728"/>
    <w:rsid w:val="00364C69"/>
    <w:rsid w:val="00366812"/>
    <w:rsid w:val="00367926"/>
    <w:rsid w:val="003679AF"/>
    <w:rsid w:val="0038093A"/>
    <w:rsid w:val="00383B8C"/>
    <w:rsid w:val="00383BF4"/>
    <w:rsid w:val="003846A0"/>
    <w:rsid w:val="00384E95"/>
    <w:rsid w:val="003850AA"/>
    <w:rsid w:val="00385772"/>
    <w:rsid w:val="00385E65"/>
    <w:rsid w:val="00390EEC"/>
    <w:rsid w:val="00392B6D"/>
    <w:rsid w:val="00394D05"/>
    <w:rsid w:val="00395AB0"/>
    <w:rsid w:val="00396052"/>
    <w:rsid w:val="003A2543"/>
    <w:rsid w:val="003A5712"/>
    <w:rsid w:val="003B09DA"/>
    <w:rsid w:val="003B0A2D"/>
    <w:rsid w:val="003B4B7A"/>
    <w:rsid w:val="003B5D15"/>
    <w:rsid w:val="003C0DFF"/>
    <w:rsid w:val="003C2649"/>
    <w:rsid w:val="003C2C83"/>
    <w:rsid w:val="003C39CC"/>
    <w:rsid w:val="003C3FA5"/>
    <w:rsid w:val="003C4ACA"/>
    <w:rsid w:val="003C57DB"/>
    <w:rsid w:val="003C655A"/>
    <w:rsid w:val="003C7B25"/>
    <w:rsid w:val="003D0F30"/>
    <w:rsid w:val="003D188E"/>
    <w:rsid w:val="003D2740"/>
    <w:rsid w:val="003D3387"/>
    <w:rsid w:val="003D58D9"/>
    <w:rsid w:val="003D5BA3"/>
    <w:rsid w:val="003D777A"/>
    <w:rsid w:val="003E1802"/>
    <w:rsid w:val="003E3440"/>
    <w:rsid w:val="003E3B82"/>
    <w:rsid w:val="003E4AA4"/>
    <w:rsid w:val="003F26A5"/>
    <w:rsid w:val="003F2FF9"/>
    <w:rsid w:val="003F403B"/>
    <w:rsid w:val="003F7319"/>
    <w:rsid w:val="003F79D0"/>
    <w:rsid w:val="00400151"/>
    <w:rsid w:val="004004D3"/>
    <w:rsid w:val="00401080"/>
    <w:rsid w:val="0041124A"/>
    <w:rsid w:val="004127D0"/>
    <w:rsid w:val="0041331C"/>
    <w:rsid w:val="00416D7F"/>
    <w:rsid w:val="00417F58"/>
    <w:rsid w:val="00421D74"/>
    <w:rsid w:val="0042581F"/>
    <w:rsid w:val="00431B30"/>
    <w:rsid w:val="00435816"/>
    <w:rsid w:val="004359F7"/>
    <w:rsid w:val="00435CE8"/>
    <w:rsid w:val="00436433"/>
    <w:rsid w:val="00437F3C"/>
    <w:rsid w:val="00441BC3"/>
    <w:rsid w:val="004423E9"/>
    <w:rsid w:val="00443380"/>
    <w:rsid w:val="0044392D"/>
    <w:rsid w:val="00445539"/>
    <w:rsid w:val="0044577C"/>
    <w:rsid w:val="00445A6A"/>
    <w:rsid w:val="004500A1"/>
    <w:rsid w:val="00450651"/>
    <w:rsid w:val="00450CEF"/>
    <w:rsid w:val="00454144"/>
    <w:rsid w:val="004555E8"/>
    <w:rsid w:val="00455B77"/>
    <w:rsid w:val="00461835"/>
    <w:rsid w:val="00462264"/>
    <w:rsid w:val="00463A18"/>
    <w:rsid w:val="00466FC2"/>
    <w:rsid w:val="00470E08"/>
    <w:rsid w:val="00471591"/>
    <w:rsid w:val="004738AA"/>
    <w:rsid w:val="00473FC7"/>
    <w:rsid w:val="004802E0"/>
    <w:rsid w:val="0048269C"/>
    <w:rsid w:val="004826DF"/>
    <w:rsid w:val="0048530F"/>
    <w:rsid w:val="00485B1F"/>
    <w:rsid w:val="004920FE"/>
    <w:rsid w:val="004965EB"/>
    <w:rsid w:val="0049782C"/>
    <w:rsid w:val="004A0D9C"/>
    <w:rsid w:val="004A0F9E"/>
    <w:rsid w:val="004A1772"/>
    <w:rsid w:val="004A52F1"/>
    <w:rsid w:val="004A6EF4"/>
    <w:rsid w:val="004A7975"/>
    <w:rsid w:val="004A79D5"/>
    <w:rsid w:val="004B11FB"/>
    <w:rsid w:val="004B3A6B"/>
    <w:rsid w:val="004B4C09"/>
    <w:rsid w:val="004B5AD2"/>
    <w:rsid w:val="004B7F52"/>
    <w:rsid w:val="004C0849"/>
    <w:rsid w:val="004C5B85"/>
    <w:rsid w:val="004C71D9"/>
    <w:rsid w:val="004C7F1F"/>
    <w:rsid w:val="004E1DDC"/>
    <w:rsid w:val="004E36D9"/>
    <w:rsid w:val="004E45C6"/>
    <w:rsid w:val="004E5BEF"/>
    <w:rsid w:val="004E5E15"/>
    <w:rsid w:val="004E6AFF"/>
    <w:rsid w:val="004F17CD"/>
    <w:rsid w:val="004F216A"/>
    <w:rsid w:val="004F2C41"/>
    <w:rsid w:val="004F740D"/>
    <w:rsid w:val="005027D3"/>
    <w:rsid w:val="00503334"/>
    <w:rsid w:val="005044CE"/>
    <w:rsid w:val="005059F7"/>
    <w:rsid w:val="005128D3"/>
    <w:rsid w:val="005136A4"/>
    <w:rsid w:val="005161F5"/>
    <w:rsid w:val="00517542"/>
    <w:rsid w:val="005204E2"/>
    <w:rsid w:val="00520D2C"/>
    <w:rsid w:val="0052130B"/>
    <w:rsid w:val="005214DE"/>
    <w:rsid w:val="00522395"/>
    <w:rsid w:val="0052535A"/>
    <w:rsid w:val="005257BE"/>
    <w:rsid w:val="00531025"/>
    <w:rsid w:val="005337F6"/>
    <w:rsid w:val="00534B59"/>
    <w:rsid w:val="005427C8"/>
    <w:rsid w:val="00543B28"/>
    <w:rsid w:val="00547194"/>
    <w:rsid w:val="0055254D"/>
    <w:rsid w:val="00554154"/>
    <w:rsid w:val="00554CE0"/>
    <w:rsid w:val="00561AC8"/>
    <w:rsid w:val="005649A6"/>
    <w:rsid w:val="00570F2C"/>
    <w:rsid w:val="005720E7"/>
    <w:rsid w:val="0057329F"/>
    <w:rsid w:val="00574995"/>
    <w:rsid w:val="00576B21"/>
    <w:rsid w:val="00577517"/>
    <w:rsid w:val="005775AD"/>
    <w:rsid w:val="00580C7A"/>
    <w:rsid w:val="005827DE"/>
    <w:rsid w:val="00582BE0"/>
    <w:rsid w:val="00583EF6"/>
    <w:rsid w:val="0058432D"/>
    <w:rsid w:val="00590705"/>
    <w:rsid w:val="00590BF0"/>
    <w:rsid w:val="00593DA8"/>
    <w:rsid w:val="00597882"/>
    <w:rsid w:val="00597E54"/>
    <w:rsid w:val="005A094E"/>
    <w:rsid w:val="005A1A53"/>
    <w:rsid w:val="005A4691"/>
    <w:rsid w:val="005A4989"/>
    <w:rsid w:val="005A74C4"/>
    <w:rsid w:val="005B2576"/>
    <w:rsid w:val="005B649C"/>
    <w:rsid w:val="005C0C37"/>
    <w:rsid w:val="005C206A"/>
    <w:rsid w:val="005C24CB"/>
    <w:rsid w:val="005C4965"/>
    <w:rsid w:val="005C5EB3"/>
    <w:rsid w:val="005C6925"/>
    <w:rsid w:val="005C6E2D"/>
    <w:rsid w:val="005C7E2C"/>
    <w:rsid w:val="005D028D"/>
    <w:rsid w:val="005D0B26"/>
    <w:rsid w:val="005D580C"/>
    <w:rsid w:val="005D765B"/>
    <w:rsid w:val="005E15EE"/>
    <w:rsid w:val="005E511A"/>
    <w:rsid w:val="005F23F4"/>
    <w:rsid w:val="005F3461"/>
    <w:rsid w:val="00611303"/>
    <w:rsid w:val="006132C4"/>
    <w:rsid w:val="006146D8"/>
    <w:rsid w:val="0061583F"/>
    <w:rsid w:val="006174FD"/>
    <w:rsid w:val="0062158C"/>
    <w:rsid w:val="00621ABC"/>
    <w:rsid w:val="006247C7"/>
    <w:rsid w:val="00630A61"/>
    <w:rsid w:val="00631844"/>
    <w:rsid w:val="00633B71"/>
    <w:rsid w:val="00634434"/>
    <w:rsid w:val="006371AA"/>
    <w:rsid w:val="006375E0"/>
    <w:rsid w:val="00641660"/>
    <w:rsid w:val="00644F81"/>
    <w:rsid w:val="00647387"/>
    <w:rsid w:val="00647E31"/>
    <w:rsid w:val="006501DD"/>
    <w:rsid w:val="00652064"/>
    <w:rsid w:val="006547B2"/>
    <w:rsid w:val="0065496A"/>
    <w:rsid w:val="006612EC"/>
    <w:rsid w:val="00661E7F"/>
    <w:rsid w:val="00672F97"/>
    <w:rsid w:val="00674381"/>
    <w:rsid w:val="00674671"/>
    <w:rsid w:val="00675135"/>
    <w:rsid w:val="00675DE3"/>
    <w:rsid w:val="0068344C"/>
    <w:rsid w:val="00684F90"/>
    <w:rsid w:val="00686EBB"/>
    <w:rsid w:val="00690613"/>
    <w:rsid w:val="00696F1E"/>
    <w:rsid w:val="00696F28"/>
    <w:rsid w:val="00697DA4"/>
    <w:rsid w:val="006A183D"/>
    <w:rsid w:val="006A2899"/>
    <w:rsid w:val="006A2A3B"/>
    <w:rsid w:val="006A468D"/>
    <w:rsid w:val="006B039D"/>
    <w:rsid w:val="006B16D1"/>
    <w:rsid w:val="006B2CF8"/>
    <w:rsid w:val="006B4EF2"/>
    <w:rsid w:val="006B52A4"/>
    <w:rsid w:val="006B569B"/>
    <w:rsid w:val="006B5F33"/>
    <w:rsid w:val="006C1025"/>
    <w:rsid w:val="006C221F"/>
    <w:rsid w:val="006C2A75"/>
    <w:rsid w:val="006C4C19"/>
    <w:rsid w:val="006C750C"/>
    <w:rsid w:val="006D15BA"/>
    <w:rsid w:val="006D3B03"/>
    <w:rsid w:val="006E1F5F"/>
    <w:rsid w:val="006E52A9"/>
    <w:rsid w:val="006E53F9"/>
    <w:rsid w:val="006E6BF7"/>
    <w:rsid w:val="006F0CD5"/>
    <w:rsid w:val="006F2D27"/>
    <w:rsid w:val="006F33B4"/>
    <w:rsid w:val="006F477F"/>
    <w:rsid w:val="006F5061"/>
    <w:rsid w:val="006F7900"/>
    <w:rsid w:val="0070001B"/>
    <w:rsid w:val="00700745"/>
    <w:rsid w:val="00702E99"/>
    <w:rsid w:val="007104DB"/>
    <w:rsid w:val="00712475"/>
    <w:rsid w:val="00715274"/>
    <w:rsid w:val="00716B2B"/>
    <w:rsid w:val="00720218"/>
    <w:rsid w:val="0072203A"/>
    <w:rsid w:val="007235EF"/>
    <w:rsid w:val="00723A44"/>
    <w:rsid w:val="00723B0E"/>
    <w:rsid w:val="00723E09"/>
    <w:rsid w:val="00732AAD"/>
    <w:rsid w:val="007340C2"/>
    <w:rsid w:val="00734605"/>
    <w:rsid w:val="007404AC"/>
    <w:rsid w:val="00743E1E"/>
    <w:rsid w:val="0074577B"/>
    <w:rsid w:val="00746FEC"/>
    <w:rsid w:val="00750205"/>
    <w:rsid w:val="00751567"/>
    <w:rsid w:val="00753DE8"/>
    <w:rsid w:val="00755FCD"/>
    <w:rsid w:val="00756E40"/>
    <w:rsid w:val="00761A68"/>
    <w:rsid w:val="00766F8B"/>
    <w:rsid w:val="00767D4E"/>
    <w:rsid w:val="00770406"/>
    <w:rsid w:val="007723FB"/>
    <w:rsid w:val="00772B6D"/>
    <w:rsid w:val="00775D28"/>
    <w:rsid w:val="0078590B"/>
    <w:rsid w:val="007934E7"/>
    <w:rsid w:val="00795157"/>
    <w:rsid w:val="00795E45"/>
    <w:rsid w:val="00795E8A"/>
    <w:rsid w:val="0079788A"/>
    <w:rsid w:val="007A03E9"/>
    <w:rsid w:val="007A5578"/>
    <w:rsid w:val="007A5E1B"/>
    <w:rsid w:val="007A6044"/>
    <w:rsid w:val="007A7100"/>
    <w:rsid w:val="007B29A2"/>
    <w:rsid w:val="007B5830"/>
    <w:rsid w:val="007B6394"/>
    <w:rsid w:val="007B71EB"/>
    <w:rsid w:val="007B7520"/>
    <w:rsid w:val="007C1852"/>
    <w:rsid w:val="007C46CA"/>
    <w:rsid w:val="007C4FF4"/>
    <w:rsid w:val="007D0D05"/>
    <w:rsid w:val="007D2A18"/>
    <w:rsid w:val="007D2CEC"/>
    <w:rsid w:val="007D5C29"/>
    <w:rsid w:val="007D6B7E"/>
    <w:rsid w:val="007D7994"/>
    <w:rsid w:val="007E0E9F"/>
    <w:rsid w:val="007E5CB2"/>
    <w:rsid w:val="007E6C52"/>
    <w:rsid w:val="007E7124"/>
    <w:rsid w:val="007F011F"/>
    <w:rsid w:val="007F0B4F"/>
    <w:rsid w:val="007F37D9"/>
    <w:rsid w:val="007F3DDD"/>
    <w:rsid w:val="007F5043"/>
    <w:rsid w:val="007F5AF8"/>
    <w:rsid w:val="00804BE0"/>
    <w:rsid w:val="00804C27"/>
    <w:rsid w:val="00806C7D"/>
    <w:rsid w:val="008072E1"/>
    <w:rsid w:val="00816B9B"/>
    <w:rsid w:val="0081765C"/>
    <w:rsid w:val="00820507"/>
    <w:rsid w:val="0082064A"/>
    <w:rsid w:val="00820754"/>
    <w:rsid w:val="00821E4B"/>
    <w:rsid w:val="00825FC3"/>
    <w:rsid w:val="00826DAD"/>
    <w:rsid w:val="0082738E"/>
    <w:rsid w:val="00831A8B"/>
    <w:rsid w:val="00831CED"/>
    <w:rsid w:val="008333A9"/>
    <w:rsid w:val="00833FB8"/>
    <w:rsid w:val="00834B4B"/>
    <w:rsid w:val="0083653E"/>
    <w:rsid w:val="0083785A"/>
    <w:rsid w:val="00843737"/>
    <w:rsid w:val="00844149"/>
    <w:rsid w:val="00844F1A"/>
    <w:rsid w:val="00846C91"/>
    <w:rsid w:val="00851C14"/>
    <w:rsid w:val="00854E24"/>
    <w:rsid w:val="0085670B"/>
    <w:rsid w:val="00856D4A"/>
    <w:rsid w:val="0086332E"/>
    <w:rsid w:val="008654DE"/>
    <w:rsid w:val="00865BFC"/>
    <w:rsid w:val="0086614F"/>
    <w:rsid w:val="00866DBA"/>
    <w:rsid w:val="00867C51"/>
    <w:rsid w:val="00870CA1"/>
    <w:rsid w:val="008712E2"/>
    <w:rsid w:val="00873A7E"/>
    <w:rsid w:val="00876FFF"/>
    <w:rsid w:val="0088631F"/>
    <w:rsid w:val="00887FB9"/>
    <w:rsid w:val="008913FD"/>
    <w:rsid w:val="0089199C"/>
    <w:rsid w:val="00893C43"/>
    <w:rsid w:val="00893DA7"/>
    <w:rsid w:val="008A1BC7"/>
    <w:rsid w:val="008A4001"/>
    <w:rsid w:val="008A51AB"/>
    <w:rsid w:val="008B068A"/>
    <w:rsid w:val="008B0A9F"/>
    <w:rsid w:val="008B1523"/>
    <w:rsid w:val="008B31A0"/>
    <w:rsid w:val="008B3E50"/>
    <w:rsid w:val="008B44F8"/>
    <w:rsid w:val="008C1EAE"/>
    <w:rsid w:val="008C520B"/>
    <w:rsid w:val="008C62C0"/>
    <w:rsid w:val="008D0B62"/>
    <w:rsid w:val="008D1155"/>
    <w:rsid w:val="008D25C6"/>
    <w:rsid w:val="008D5B78"/>
    <w:rsid w:val="008D784B"/>
    <w:rsid w:val="008E0224"/>
    <w:rsid w:val="008E2ACE"/>
    <w:rsid w:val="008E3329"/>
    <w:rsid w:val="008E36E6"/>
    <w:rsid w:val="008E47E2"/>
    <w:rsid w:val="008E5E0F"/>
    <w:rsid w:val="008E7DA9"/>
    <w:rsid w:val="008F05F3"/>
    <w:rsid w:val="008F1FCD"/>
    <w:rsid w:val="008F2DA9"/>
    <w:rsid w:val="008F353B"/>
    <w:rsid w:val="008F37F5"/>
    <w:rsid w:val="008F4A4A"/>
    <w:rsid w:val="008F4E14"/>
    <w:rsid w:val="008F503F"/>
    <w:rsid w:val="008F5DAD"/>
    <w:rsid w:val="0090029E"/>
    <w:rsid w:val="00901D4C"/>
    <w:rsid w:val="00910A03"/>
    <w:rsid w:val="00910A90"/>
    <w:rsid w:val="009129BA"/>
    <w:rsid w:val="00912C54"/>
    <w:rsid w:val="009137D7"/>
    <w:rsid w:val="00916DA4"/>
    <w:rsid w:val="009229C9"/>
    <w:rsid w:val="00925DA2"/>
    <w:rsid w:val="00931BF9"/>
    <w:rsid w:val="00932812"/>
    <w:rsid w:val="00933E7A"/>
    <w:rsid w:val="00935A00"/>
    <w:rsid w:val="00940FC7"/>
    <w:rsid w:val="00950F7D"/>
    <w:rsid w:val="0095282D"/>
    <w:rsid w:val="00952BAE"/>
    <w:rsid w:val="0096397B"/>
    <w:rsid w:val="009642AA"/>
    <w:rsid w:val="00964C1A"/>
    <w:rsid w:val="0096549F"/>
    <w:rsid w:val="00966EA0"/>
    <w:rsid w:val="009753D0"/>
    <w:rsid w:val="00975EEF"/>
    <w:rsid w:val="00977FAC"/>
    <w:rsid w:val="00984715"/>
    <w:rsid w:val="00984CB3"/>
    <w:rsid w:val="00985325"/>
    <w:rsid w:val="0098581F"/>
    <w:rsid w:val="009902CC"/>
    <w:rsid w:val="009943D0"/>
    <w:rsid w:val="00995069"/>
    <w:rsid w:val="009971B5"/>
    <w:rsid w:val="009A00E2"/>
    <w:rsid w:val="009A2526"/>
    <w:rsid w:val="009A5140"/>
    <w:rsid w:val="009A5567"/>
    <w:rsid w:val="009A5D2F"/>
    <w:rsid w:val="009A6DC5"/>
    <w:rsid w:val="009B175C"/>
    <w:rsid w:val="009B1F41"/>
    <w:rsid w:val="009B2E3A"/>
    <w:rsid w:val="009B3900"/>
    <w:rsid w:val="009B56FB"/>
    <w:rsid w:val="009B5D83"/>
    <w:rsid w:val="009B6AD8"/>
    <w:rsid w:val="009B7895"/>
    <w:rsid w:val="009C0B1B"/>
    <w:rsid w:val="009C2D7F"/>
    <w:rsid w:val="009C398D"/>
    <w:rsid w:val="009C3DEB"/>
    <w:rsid w:val="009D363C"/>
    <w:rsid w:val="009D3726"/>
    <w:rsid w:val="009D6096"/>
    <w:rsid w:val="009D7181"/>
    <w:rsid w:val="009D72C8"/>
    <w:rsid w:val="009E0AA7"/>
    <w:rsid w:val="009E2363"/>
    <w:rsid w:val="009E3DCD"/>
    <w:rsid w:val="009E5944"/>
    <w:rsid w:val="009E61D9"/>
    <w:rsid w:val="009E77CB"/>
    <w:rsid w:val="009F0B9E"/>
    <w:rsid w:val="009F1046"/>
    <w:rsid w:val="009F4881"/>
    <w:rsid w:val="009F571B"/>
    <w:rsid w:val="009F6644"/>
    <w:rsid w:val="009F73D2"/>
    <w:rsid w:val="00A03908"/>
    <w:rsid w:val="00A03C33"/>
    <w:rsid w:val="00A0439E"/>
    <w:rsid w:val="00A0487F"/>
    <w:rsid w:val="00A06F07"/>
    <w:rsid w:val="00A15E03"/>
    <w:rsid w:val="00A250C1"/>
    <w:rsid w:val="00A25C3B"/>
    <w:rsid w:val="00A31145"/>
    <w:rsid w:val="00A324B9"/>
    <w:rsid w:val="00A338F4"/>
    <w:rsid w:val="00A347A4"/>
    <w:rsid w:val="00A34F4F"/>
    <w:rsid w:val="00A4072C"/>
    <w:rsid w:val="00A431B5"/>
    <w:rsid w:val="00A43442"/>
    <w:rsid w:val="00A53752"/>
    <w:rsid w:val="00A65251"/>
    <w:rsid w:val="00A65F63"/>
    <w:rsid w:val="00A6688B"/>
    <w:rsid w:val="00A66B79"/>
    <w:rsid w:val="00A6712E"/>
    <w:rsid w:val="00A672B2"/>
    <w:rsid w:val="00A763CD"/>
    <w:rsid w:val="00A771D3"/>
    <w:rsid w:val="00A80EF2"/>
    <w:rsid w:val="00A82846"/>
    <w:rsid w:val="00A85917"/>
    <w:rsid w:val="00A85953"/>
    <w:rsid w:val="00A903E3"/>
    <w:rsid w:val="00A91ABB"/>
    <w:rsid w:val="00A9411B"/>
    <w:rsid w:val="00A9451C"/>
    <w:rsid w:val="00A97A50"/>
    <w:rsid w:val="00AA7705"/>
    <w:rsid w:val="00AB14D7"/>
    <w:rsid w:val="00AB431A"/>
    <w:rsid w:val="00AC00E4"/>
    <w:rsid w:val="00AC0660"/>
    <w:rsid w:val="00AC335E"/>
    <w:rsid w:val="00AC555B"/>
    <w:rsid w:val="00AC73DD"/>
    <w:rsid w:val="00AE01F2"/>
    <w:rsid w:val="00AE5EFD"/>
    <w:rsid w:val="00AE63C4"/>
    <w:rsid w:val="00AF0545"/>
    <w:rsid w:val="00AF05CB"/>
    <w:rsid w:val="00AF0B57"/>
    <w:rsid w:val="00AF34A3"/>
    <w:rsid w:val="00AF401A"/>
    <w:rsid w:val="00AF4092"/>
    <w:rsid w:val="00AF6A0B"/>
    <w:rsid w:val="00AF7DC6"/>
    <w:rsid w:val="00B0013E"/>
    <w:rsid w:val="00B053C6"/>
    <w:rsid w:val="00B07348"/>
    <w:rsid w:val="00B117E5"/>
    <w:rsid w:val="00B12B50"/>
    <w:rsid w:val="00B14A45"/>
    <w:rsid w:val="00B17561"/>
    <w:rsid w:val="00B20BD0"/>
    <w:rsid w:val="00B242B5"/>
    <w:rsid w:val="00B2497A"/>
    <w:rsid w:val="00B26A2A"/>
    <w:rsid w:val="00B26E06"/>
    <w:rsid w:val="00B31279"/>
    <w:rsid w:val="00B32994"/>
    <w:rsid w:val="00B37FFA"/>
    <w:rsid w:val="00B401E0"/>
    <w:rsid w:val="00B40C6E"/>
    <w:rsid w:val="00B41B65"/>
    <w:rsid w:val="00B42102"/>
    <w:rsid w:val="00B44BB8"/>
    <w:rsid w:val="00B45028"/>
    <w:rsid w:val="00B472F2"/>
    <w:rsid w:val="00B51F56"/>
    <w:rsid w:val="00B52291"/>
    <w:rsid w:val="00B52EC0"/>
    <w:rsid w:val="00B537ED"/>
    <w:rsid w:val="00B54098"/>
    <w:rsid w:val="00B574D2"/>
    <w:rsid w:val="00B57C03"/>
    <w:rsid w:val="00B60AA3"/>
    <w:rsid w:val="00B619DF"/>
    <w:rsid w:val="00B63162"/>
    <w:rsid w:val="00B64A24"/>
    <w:rsid w:val="00B66688"/>
    <w:rsid w:val="00B67701"/>
    <w:rsid w:val="00B70B83"/>
    <w:rsid w:val="00B70CA7"/>
    <w:rsid w:val="00B71404"/>
    <w:rsid w:val="00B75070"/>
    <w:rsid w:val="00B75912"/>
    <w:rsid w:val="00B77F34"/>
    <w:rsid w:val="00B810A0"/>
    <w:rsid w:val="00B8188C"/>
    <w:rsid w:val="00B82023"/>
    <w:rsid w:val="00B82B7D"/>
    <w:rsid w:val="00B842F2"/>
    <w:rsid w:val="00B86C5B"/>
    <w:rsid w:val="00B87764"/>
    <w:rsid w:val="00B87C48"/>
    <w:rsid w:val="00B92312"/>
    <w:rsid w:val="00B96478"/>
    <w:rsid w:val="00BB45DE"/>
    <w:rsid w:val="00BB5CB1"/>
    <w:rsid w:val="00BB5EDD"/>
    <w:rsid w:val="00BB787E"/>
    <w:rsid w:val="00BC1904"/>
    <w:rsid w:val="00BC479F"/>
    <w:rsid w:val="00BC5D46"/>
    <w:rsid w:val="00BC7CF8"/>
    <w:rsid w:val="00BD036C"/>
    <w:rsid w:val="00BD06FD"/>
    <w:rsid w:val="00BD41BD"/>
    <w:rsid w:val="00BD4AD3"/>
    <w:rsid w:val="00BD68B6"/>
    <w:rsid w:val="00BD7102"/>
    <w:rsid w:val="00BE1844"/>
    <w:rsid w:val="00BE1BE1"/>
    <w:rsid w:val="00BE36D2"/>
    <w:rsid w:val="00BE3D46"/>
    <w:rsid w:val="00BE42B0"/>
    <w:rsid w:val="00BE54CB"/>
    <w:rsid w:val="00BE690B"/>
    <w:rsid w:val="00BE6F4F"/>
    <w:rsid w:val="00BE74C6"/>
    <w:rsid w:val="00BF4026"/>
    <w:rsid w:val="00BF42C5"/>
    <w:rsid w:val="00BF4F37"/>
    <w:rsid w:val="00C00140"/>
    <w:rsid w:val="00C024CA"/>
    <w:rsid w:val="00C04108"/>
    <w:rsid w:val="00C065BD"/>
    <w:rsid w:val="00C06D80"/>
    <w:rsid w:val="00C1006C"/>
    <w:rsid w:val="00C11175"/>
    <w:rsid w:val="00C11AC7"/>
    <w:rsid w:val="00C132B1"/>
    <w:rsid w:val="00C154FF"/>
    <w:rsid w:val="00C16C21"/>
    <w:rsid w:val="00C174AD"/>
    <w:rsid w:val="00C23045"/>
    <w:rsid w:val="00C306CA"/>
    <w:rsid w:val="00C31637"/>
    <w:rsid w:val="00C325A4"/>
    <w:rsid w:val="00C3261C"/>
    <w:rsid w:val="00C335D6"/>
    <w:rsid w:val="00C33CFF"/>
    <w:rsid w:val="00C3403F"/>
    <w:rsid w:val="00C344CE"/>
    <w:rsid w:val="00C34A55"/>
    <w:rsid w:val="00C35303"/>
    <w:rsid w:val="00C4328B"/>
    <w:rsid w:val="00C43EF7"/>
    <w:rsid w:val="00C477A6"/>
    <w:rsid w:val="00C512F4"/>
    <w:rsid w:val="00C539F9"/>
    <w:rsid w:val="00C573A0"/>
    <w:rsid w:val="00C57B1E"/>
    <w:rsid w:val="00C622DF"/>
    <w:rsid w:val="00C6556E"/>
    <w:rsid w:val="00C70B25"/>
    <w:rsid w:val="00C7295C"/>
    <w:rsid w:val="00C743E7"/>
    <w:rsid w:val="00C75399"/>
    <w:rsid w:val="00C7560E"/>
    <w:rsid w:val="00C778AD"/>
    <w:rsid w:val="00C812BA"/>
    <w:rsid w:val="00C90C6B"/>
    <w:rsid w:val="00C975BC"/>
    <w:rsid w:val="00C97987"/>
    <w:rsid w:val="00CA1003"/>
    <w:rsid w:val="00CA2049"/>
    <w:rsid w:val="00CA417E"/>
    <w:rsid w:val="00CA5C4A"/>
    <w:rsid w:val="00CB328B"/>
    <w:rsid w:val="00CB5101"/>
    <w:rsid w:val="00CC04B7"/>
    <w:rsid w:val="00CC111C"/>
    <w:rsid w:val="00CC250E"/>
    <w:rsid w:val="00CC2E95"/>
    <w:rsid w:val="00CC368D"/>
    <w:rsid w:val="00CC4CB0"/>
    <w:rsid w:val="00CC6171"/>
    <w:rsid w:val="00CD017C"/>
    <w:rsid w:val="00CD0EDE"/>
    <w:rsid w:val="00CD35E2"/>
    <w:rsid w:val="00CD44DB"/>
    <w:rsid w:val="00CD528C"/>
    <w:rsid w:val="00CE0724"/>
    <w:rsid w:val="00CE1817"/>
    <w:rsid w:val="00CE35A9"/>
    <w:rsid w:val="00CE4F27"/>
    <w:rsid w:val="00CE5272"/>
    <w:rsid w:val="00CE6858"/>
    <w:rsid w:val="00CE7022"/>
    <w:rsid w:val="00CF0E6F"/>
    <w:rsid w:val="00CF1B29"/>
    <w:rsid w:val="00CF34D7"/>
    <w:rsid w:val="00CF482A"/>
    <w:rsid w:val="00CF5431"/>
    <w:rsid w:val="00CF5AE7"/>
    <w:rsid w:val="00D0122E"/>
    <w:rsid w:val="00D05AFC"/>
    <w:rsid w:val="00D07CA5"/>
    <w:rsid w:val="00D11496"/>
    <w:rsid w:val="00D12B59"/>
    <w:rsid w:val="00D12F2A"/>
    <w:rsid w:val="00D13744"/>
    <w:rsid w:val="00D174EA"/>
    <w:rsid w:val="00D200F2"/>
    <w:rsid w:val="00D21F7D"/>
    <w:rsid w:val="00D23E55"/>
    <w:rsid w:val="00D35168"/>
    <w:rsid w:val="00D3621B"/>
    <w:rsid w:val="00D366D0"/>
    <w:rsid w:val="00D41632"/>
    <w:rsid w:val="00D42F04"/>
    <w:rsid w:val="00D52D60"/>
    <w:rsid w:val="00D54EFD"/>
    <w:rsid w:val="00D55689"/>
    <w:rsid w:val="00D569FD"/>
    <w:rsid w:val="00D609EE"/>
    <w:rsid w:val="00D61C5B"/>
    <w:rsid w:val="00D61FE6"/>
    <w:rsid w:val="00D6243E"/>
    <w:rsid w:val="00D64875"/>
    <w:rsid w:val="00D66D79"/>
    <w:rsid w:val="00D6705E"/>
    <w:rsid w:val="00D73084"/>
    <w:rsid w:val="00D75D50"/>
    <w:rsid w:val="00D80A06"/>
    <w:rsid w:val="00D8365A"/>
    <w:rsid w:val="00D84696"/>
    <w:rsid w:val="00D8574C"/>
    <w:rsid w:val="00D85E5B"/>
    <w:rsid w:val="00D86C7F"/>
    <w:rsid w:val="00D86D2C"/>
    <w:rsid w:val="00D91770"/>
    <w:rsid w:val="00D92769"/>
    <w:rsid w:val="00D95391"/>
    <w:rsid w:val="00D96BBD"/>
    <w:rsid w:val="00D9748E"/>
    <w:rsid w:val="00DA2753"/>
    <w:rsid w:val="00DA3150"/>
    <w:rsid w:val="00DA5DC6"/>
    <w:rsid w:val="00DB00B4"/>
    <w:rsid w:val="00DB0DF2"/>
    <w:rsid w:val="00DB3A76"/>
    <w:rsid w:val="00DB4AF1"/>
    <w:rsid w:val="00DB4C49"/>
    <w:rsid w:val="00DB64E0"/>
    <w:rsid w:val="00DB6D2C"/>
    <w:rsid w:val="00DC14A6"/>
    <w:rsid w:val="00DC306B"/>
    <w:rsid w:val="00DC47DB"/>
    <w:rsid w:val="00DC58D0"/>
    <w:rsid w:val="00DD0616"/>
    <w:rsid w:val="00DD19C1"/>
    <w:rsid w:val="00DD4489"/>
    <w:rsid w:val="00DE08AA"/>
    <w:rsid w:val="00DE1109"/>
    <w:rsid w:val="00DE4664"/>
    <w:rsid w:val="00DE735A"/>
    <w:rsid w:val="00DE75A7"/>
    <w:rsid w:val="00DF225B"/>
    <w:rsid w:val="00DF52B4"/>
    <w:rsid w:val="00DF58CB"/>
    <w:rsid w:val="00E023D2"/>
    <w:rsid w:val="00E056B3"/>
    <w:rsid w:val="00E05F52"/>
    <w:rsid w:val="00E06ADB"/>
    <w:rsid w:val="00E06F90"/>
    <w:rsid w:val="00E132B0"/>
    <w:rsid w:val="00E1480C"/>
    <w:rsid w:val="00E16FA5"/>
    <w:rsid w:val="00E17BA7"/>
    <w:rsid w:val="00E20B97"/>
    <w:rsid w:val="00E22642"/>
    <w:rsid w:val="00E22D00"/>
    <w:rsid w:val="00E25A78"/>
    <w:rsid w:val="00E26B14"/>
    <w:rsid w:val="00E309A4"/>
    <w:rsid w:val="00E311C6"/>
    <w:rsid w:val="00E32759"/>
    <w:rsid w:val="00E35E5F"/>
    <w:rsid w:val="00E37164"/>
    <w:rsid w:val="00E4182D"/>
    <w:rsid w:val="00E4253B"/>
    <w:rsid w:val="00E458A5"/>
    <w:rsid w:val="00E45A83"/>
    <w:rsid w:val="00E47E9D"/>
    <w:rsid w:val="00E5196C"/>
    <w:rsid w:val="00E544EA"/>
    <w:rsid w:val="00E54AB0"/>
    <w:rsid w:val="00E6053D"/>
    <w:rsid w:val="00E61011"/>
    <w:rsid w:val="00E6126F"/>
    <w:rsid w:val="00E6361F"/>
    <w:rsid w:val="00E66D6D"/>
    <w:rsid w:val="00E6751F"/>
    <w:rsid w:val="00E6798D"/>
    <w:rsid w:val="00E67DE7"/>
    <w:rsid w:val="00E729A4"/>
    <w:rsid w:val="00E72F37"/>
    <w:rsid w:val="00E7319B"/>
    <w:rsid w:val="00E73937"/>
    <w:rsid w:val="00E74196"/>
    <w:rsid w:val="00E75E3F"/>
    <w:rsid w:val="00E77071"/>
    <w:rsid w:val="00E802DF"/>
    <w:rsid w:val="00E820F0"/>
    <w:rsid w:val="00E82612"/>
    <w:rsid w:val="00E827BC"/>
    <w:rsid w:val="00E86376"/>
    <w:rsid w:val="00E86F6D"/>
    <w:rsid w:val="00E870B4"/>
    <w:rsid w:val="00E91665"/>
    <w:rsid w:val="00E91936"/>
    <w:rsid w:val="00E92162"/>
    <w:rsid w:val="00E933EB"/>
    <w:rsid w:val="00E939E2"/>
    <w:rsid w:val="00E9541D"/>
    <w:rsid w:val="00E95DD3"/>
    <w:rsid w:val="00EA6D32"/>
    <w:rsid w:val="00EB0DFE"/>
    <w:rsid w:val="00EB3715"/>
    <w:rsid w:val="00EB3DCE"/>
    <w:rsid w:val="00EB6CE0"/>
    <w:rsid w:val="00EB7E5B"/>
    <w:rsid w:val="00EC0518"/>
    <w:rsid w:val="00EC0645"/>
    <w:rsid w:val="00EC1FA2"/>
    <w:rsid w:val="00EC2226"/>
    <w:rsid w:val="00EC3B85"/>
    <w:rsid w:val="00EC3CD9"/>
    <w:rsid w:val="00EC55E0"/>
    <w:rsid w:val="00EC70BD"/>
    <w:rsid w:val="00EC7A0F"/>
    <w:rsid w:val="00ED0ADF"/>
    <w:rsid w:val="00ED4CCD"/>
    <w:rsid w:val="00ED645E"/>
    <w:rsid w:val="00ED6F26"/>
    <w:rsid w:val="00ED6FB5"/>
    <w:rsid w:val="00ED7265"/>
    <w:rsid w:val="00ED7D27"/>
    <w:rsid w:val="00EE0CF1"/>
    <w:rsid w:val="00EE441B"/>
    <w:rsid w:val="00EE53B6"/>
    <w:rsid w:val="00EF2BD5"/>
    <w:rsid w:val="00EF3279"/>
    <w:rsid w:val="00EF4B60"/>
    <w:rsid w:val="00EF579A"/>
    <w:rsid w:val="00EF649D"/>
    <w:rsid w:val="00EF78A0"/>
    <w:rsid w:val="00F0160E"/>
    <w:rsid w:val="00F03076"/>
    <w:rsid w:val="00F03A2F"/>
    <w:rsid w:val="00F12FFC"/>
    <w:rsid w:val="00F1345A"/>
    <w:rsid w:val="00F1623D"/>
    <w:rsid w:val="00F21525"/>
    <w:rsid w:val="00F22FC7"/>
    <w:rsid w:val="00F302A8"/>
    <w:rsid w:val="00F33B88"/>
    <w:rsid w:val="00F35C1F"/>
    <w:rsid w:val="00F35C54"/>
    <w:rsid w:val="00F36774"/>
    <w:rsid w:val="00F3799B"/>
    <w:rsid w:val="00F4222F"/>
    <w:rsid w:val="00F529BD"/>
    <w:rsid w:val="00F52F66"/>
    <w:rsid w:val="00F54935"/>
    <w:rsid w:val="00F60F44"/>
    <w:rsid w:val="00F7467A"/>
    <w:rsid w:val="00F75610"/>
    <w:rsid w:val="00F80835"/>
    <w:rsid w:val="00F81AD1"/>
    <w:rsid w:val="00F855DC"/>
    <w:rsid w:val="00F90ED1"/>
    <w:rsid w:val="00F914FE"/>
    <w:rsid w:val="00F92485"/>
    <w:rsid w:val="00F96469"/>
    <w:rsid w:val="00F965BF"/>
    <w:rsid w:val="00F978B8"/>
    <w:rsid w:val="00FA09C0"/>
    <w:rsid w:val="00FA16A3"/>
    <w:rsid w:val="00FA3A9D"/>
    <w:rsid w:val="00FA4900"/>
    <w:rsid w:val="00FA4D9A"/>
    <w:rsid w:val="00FA4F94"/>
    <w:rsid w:val="00FB17FE"/>
    <w:rsid w:val="00FB242A"/>
    <w:rsid w:val="00FB257B"/>
    <w:rsid w:val="00FB3A63"/>
    <w:rsid w:val="00FC087D"/>
    <w:rsid w:val="00FC1C2F"/>
    <w:rsid w:val="00FC7562"/>
    <w:rsid w:val="00FC7B90"/>
    <w:rsid w:val="00FD2E4A"/>
    <w:rsid w:val="00FD501D"/>
    <w:rsid w:val="00FD52E1"/>
    <w:rsid w:val="00FE1DA2"/>
    <w:rsid w:val="00FE2A7A"/>
    <w:rsid w:val="00FE3157"/>
    <w:rsid w:val="00FE3BFA"/>
    <w:rsid w:val="00FE64EE"/>
    <w:rsid w:val="00FF12BD"/>
    <w:rsid w:val="00FF33CB"/>
    <w:rsid w:val="00FF4250"/>
    <w:rsid w:val="00FF578B"/>
    <w:rsid w:val="00FF61E2"/>
    <w:rsid w:val="00FF77FC"/>
    <w:rsid w:val="00FF79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efaultImageDpi w14:val="96"/>
  <w15:docId w15:val="{0A4675A5-4003-DF44-95AA-8E600BDA4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5BA3"/>
    <w:pPr>
      <w:bidi/>
    </w:pPr>
    <w:rPr>
      <w:rFonts w:cs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812BA"/>
    <w:pPr>
      <w:spacing w:after="0" w:line="240" w:lineRule="auto"/>
    </w:pPr>
    <w:rPr>
      <w:rFonts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List Paragraph"/>
    <w:basedOn w:val="a"/>
    <w:uiPriority w:val="34"/>
    <w:qFormat/>
    <w:rsid w:val="006E52A9"/>
    <w:pPr>
      <w:ind w:left="720"/>
      <w:contextualSpacing/>
    </w:pPr>
  </w:style>
  <w:style w:type="paragraph" w:styleId="a5">
    <w:name w:val="Balloon Text"/>
    <w:basedOn w:val="a"/>
    <w:link w:val="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5"/>
    <w:uiPriority w:val="99"/>
    <w:semiHidden/>
    <w:locked/>
    <w:rsid w:val="003B0A2D"/>
    <w:rPr>
      <w:rFonts w:ascii="Tahoma" w:hAnsi="Tahoma" w:cs="Tahoma"/>
      <w:sz w:val="16"/>
      <w:szCs w:val="16"/>
    </w:rPr>
  </w:style>
  <w:style w:type="paragraph" w:styleId="a6">
    <w:name w:val="header"/>
    <w:basedOn w:val="a"/>
    <w:link w:val="Char0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6"/>
    <w:uiPriority w:val="99"/>
    <w:semiHidden/>
    <w:locked/>
    <w:rsid w:val="00F1345A"/>
    <w:rPr>
      <w:rFonts w:cs="Times New Roman"/>
    </w:rPr>
  </w:style>
  <w:style w:type="paragraph" w:styleId="a7">
    <w:name w:val="footer"/>
    <w:basedOn w:val="a"/>
    <w:link w:val="Char1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7"/>
    <w:uiPriority w:val="99"/>
    <w:semiHidden/>
    <w:locked/>
    <w:rsid w:val="00F1345A"/>
    <w:rPr>
      <w:rFonts w:cs="Times New Roman"/>
    </w:rPr>
  </w:style>
  <w:style w:type="paragraph" w:styleId="a8">
    <w:name w:val="No Spacing"/>
    <w:uiPriority w:val="1"/>
    <w:qFormat/>
    <w:rsid w:val="00EB6CE0"/>
    <w:pPr>
      <w:bidi/>
      <w:spacing w:after="0" w:line="240" w:lineRule="auto"/>
    </w:pPr>
    <w:rPr>
      <w:rFonts w:cs="Arial"/>
    </w:rPr>
  </w:style>
  <w:style w:type="character" w:styleId="a9">
    <w:name w:val="Strong"/>
    <w:basedOn w:val="a0"/>
    <w:uiPriority w:val="22"/>
    <w:qFormat/>
    <w:rsid w:val="00E20B97"/>
    <w:rPr>
      <w:rFonts w:cs="Times New Roman"/>
      <w:b/>
      <w:bCs/>
    </w:rPr>
  </w:style>
  <w:style w:type="table" w:customStyle="1" w:styleId="1">
    <w:name w:val="شبكة جدول1"/>
    <w:basedOn w:val="a1"/>
    <w:next w:val="a3"/>
    <w:uiPriority w:val="59"/>
    <w:rsid w:val="0000556A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2">
    <w:name w:val="شبكة جدول2"/>
    <w:basedOn w:val="a1"/>
    <w:next w:val="a3"/>
    <w:uiPriority w:val="59"/>
    <w:rsid w:val="0000556A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3">
    <w:name w:val="شبكة جدول3"/>
    <w:basedOn w:val="a1"/>
    <w:next w:val="a3"/>
    <w:uiPriority w:val="59"/>
    <w:rsid w:val="0000556A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1">
    <w:name w:val="شبكة جدول11"/>
    <w:basedOn w:val="a1"/>
    <w:next w:val="a3"/>
    <w:uiPriority w:val="59"/>
    <w:rsid w:val="007340C2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4">
    <w:name w:val="شبكة جدول4"/>
    <w:basedOn w:val="a1"/>
    <w:next w:val="a3"/>
    <w:uiPriority w:val="59"/>
    <w:rsid w:val="007340C2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2">
    <w:name w:val="شبكة جدول12"/>
    <w:basedOn w:val="a1"/>
    <w:next w:val="a3"/>
    <w:uiPriority w:val="59"/>
    <w:rsid w:val="005C5EB3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">
    <w:name w:val="Table Grid1"/>
    <w:basedOn w:val="a1"/>
    <w:next w:val="a3"/>
    <w:uiPriority w:val="59"/>
    <w:rsid w:val="00EF3279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a1"/>
    <w:next w:val="a3"/>
    <w:uiPriority w:val="59"/>
    <w:rsid w:val="00EF3279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a1"/>
    <w:next w:val="a3"/>
    <w:uiPriority w:val="59"/>
    <w:rsid w:val="006B039D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3">
    <w:name w:val="شبكة جدول13"/>
    <w:basedOn w:val="a1"/>
    <w:next w:val="a3"/>
    <w:uiPriority w:val="59"/>
    <w:rsid w:val="006B039D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6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4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B37857-7067-4B5A-9D1F-57A4B5F8A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63</Words>
  <Characters>5495</Characters>
  <Application>Microsoft Office Word</Application>
  <DocSecurity>0</DocSecurity>
  <Lines>45</Lines>
  <Paragraphs>1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as</dc:creator>
  <cp:lastModifiedBy>عبد الله</cp:lastModifiedBy>
  <cp:revision>2</cp:revision>
  <cp:lastPrinted>2018-06-25T04:19:00Z</cp:lastPrinted>
  <dcterms:created xsi:type="dcterms:W3CDTF">2020-11-05T06:56:00Z</dcterms:created>
  <dcterms:modified xsi:type="dcterms:W3CDTF">2020-11-05T06:56:00Z</dcterms:modified>
</cp:coreProperties>
</file>